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32628" w14:textId="77777777" w:rsidR="00AE6D2C" w:rsidRDefault="009145E2">
      <w:pPr>
        <w:pStyle w:val="Title"/>
      </w:pPr>
      <w:r>
        <w:rPr>
          <w:b/>
        </w:rPr>
        <w:t>Title:</w:t>
      </w:r>
      <w:r>
        <w:t xml:space="preserve"> Analyzing long-t</w:t>
      </w:r>
      <w:bookmarkStart w:id="0" w:name="_GoBack"/>
      <w:bookmarkEnd w:id="0"/>
      <w:r>
        <w:t>erm water quality of lakes in Rhode Island and the Northeastern United States with an anomaly approach</w:t>
      </w:r>
    </w:p>
    <w:p w14:paraId="51C32629" w14:textId="77777777" w:rsidR="00AE6D2C" w:rsidRDefault="009145E2">
      <w:pPr>
        <w:pStyle w:val="Author"/>
      </w:pPr>
      <w:r>
        <w:rPr>
          <w:i/>
          <w:vertAlign w:val="superscript"/>
        </w:rPr>
        <w:t>1</w:t>
      </w:r>
      <w:r>
        <w:t xml:space="preserve"> US Environmental Protection Agency, Office Of Research and Development, Atlantic Coastal Environmental Sciences Division, Narragansett, RI 02882</w:t>
      </w:r>
    </w:p>
    <w:p w14:paraId="51C3262A" w14:textId="77777777" w:rsidR="00AE6D2C" w:rsidRDefault="009145E2">
      <w:pPr>
        <w:pStyle w:val="Author"/>
      </w:pPr>
      <w:r>
        <w:rPr>
          <w:i/>
          <w:vertAlign w:val="superscript"/>
        </w:rPr>
        <w:t>2</w:t>
      </w:r>
      <w:r>
        <w:t xml:space="preserve"> University of Rhode Island, Department of Natural Resources Science, Kingston, RI 02881</w:t>
      </w:r>
    </w:p>
    <w:p w14:paraId="51C3262B" w14:textId="77777777" w:rsidR="00AE6D2C" w:rsidRDefault="009145E2">
      <w:pPr>
        <w:pStyle w:val="Author"/>
      </w:pPr>
      <w:r>
        <w:rPr>
          <w:i/>
          <w:vertAlign w:val="superscript"/>
        </w:rPr>
        <w:t>3</w:t>
      </w:r>
      <w:r>
        <w:t xml:space="preserve"> ORISE, Narragansett, RI 02882</w:t>
      </w:r>
    </w:p>
    <w:p w14:paraId="51C3262C" w14:textId="77777777" w:rsidR="00AE6D2C" w:rsidRDefault="009145E2">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51C3262D" w14:textId="77777777" w:rsidR="00AE6D2C" w:rsidRDefault="009145E2">
      <w:pPr>
        <w:pStyle w:val="Author"/>
      </w:pPr>
      <w:r>
        <w:rPr>
          <w:b/>
        </w:rPr>
        <w:t xml:space="preserve">Corresponding author: </w:t>
      </w:r>
      <w:hyperlink r:id="rId7">
        <w:r>
          <w:rPr>
            <w:rStyle w:val="Hyperlink"/>
            <w:b/>
          </w:rPr>
          <w:t>hollister.jeff@epa.gov</w:t>
        </w:r>
      </w:hyperlink>
    </w:p>
    <w:p w14:paraId="51C3262E" w14:textId="77777777" w:rsidR="00AE6D2C" w:rsidRDefault="009145E2">
      <w:pPr>
        <w:pStyle w:val="Abstract"/>
      </w:pPr>
      <w:r>
        <w:rPr>
          <w:b/>
        </w:rPr>
        <w:lastRenderedPageBreak/>
        <w:t>Abstract:</w:t>
      </w:r>
      <w:r>
        <w:t xml:space="preserve">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 the University of Rhode Island’s Watershed Watch Volunteer Monitoring Program (URIWW) dataset to determine if there are sub-regional (i.e. 3000km</w:t>
      </w:r>
      <w:r>
        <w:rPr>
          <w:vertAlign w:val="superscript"/>
        </w:rPr>
        <w:t>2</w:t>
      </w:r>
      <w:r>
        <w:t xml:space="preserve">) water quality trends.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w:t>
      </w:r>
      <w:r>
        <w:rPr>
          <w:i/>
        </w:rPr>
        <w:t>a</w:t>
      </w:r>
      <w:r>
        <w:t xml:space="preserve"> increased from 1993 to 2016. Total nitrogen, total phosphorus and the nitrogen:phosphorus ratio (N:P) were stable. At the regional scale, the LAGOSNE dataset shows similar trends to prior studies of the LAGOSNE with chlorophyll </w:t>
      </w:r>
      <w:r>
        <w:rPr>
          <w:i/>
        </w:rPr>
        <w:t>a</w:t>
      </w:r>
      <w:r>
        <w:t xml:space="preserve">, total nitrogen, and N:P all stable over time. Total phosphorus does show a very slight increase. In short, algal biomass, as measur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w:t>
      </w:r>
      <w:r>
        <w:br/>
      </w:r>
      <w:r>
        <w:rPr>
          <w:b/>
        </w:rPr>
        <w:t>Keywords:</w:t>
      </w:r>
      <w:r>
        <w:t xml:space="preserve"> Volunteer Monitoring, community Science, Nutrients, Lakes, Trend Analysis, Long Term</w:t>
      </w:r>
    </w:p>
    <w:p w14:paraId="51C3262F" w14:textId="77777777" w:rsidR="00AE6D2C" w:rsidRDefault="009145E2">
      <w:pPr>
        <w:pStyle w:val="Heading1"/>
      </w:pPr>
      <w:bookmarkStart w:id="1" w:name="introduction"/>
      <w:r>
        <w:lastRenderedPageBreak/>
        <w:t>Introduction</w:t>
      </w:r>
    </w:p>
    <w:p w14:paraId="51C32630" w14:textId="77777777" w:rsidR="00AE6D2C" w:rsidRDefault="009145E2">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9,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e needed to identify trends at local, regional, and national scales.</w:t>
      </w:r>
    </w:p>
    <w:p w14:paraId="51C32631" w14:textId="77777777" w:rsidR="00AE6D2C" w:rsidRDefault="009145E2">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a,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51C32632" w14:textId="77777777" w:rsidR="00AE6D2C" w:rsidRDefault="009145E2">
      <w:pPr>
        <w:pStyle w:val="BodyText"/>
      </w:pPr>
      <w:r>
        <w:t>Previous studies 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ly may not explain changes temporally. These differences may be due to complex interactions occurring at the different scales through time (Lottig et al. 2017). Additionally, differences between regions can cause nutrient (N and P) trends to have different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n regions, particularly when comparing the northeastern and midwestern US regions (Filstrup et al. 2014, 2018). Furthermore, little change in nutrients and chlorophyll </w:t>
      </w:r>
      <w:r>
        <w:rPr>
          <w:i/>
        </w:rPr>
        <w:t>a</w:t>
      </w:r>
      <w:r>
        <w:t xml:space="preserve"> was reported over a 25 year period for these regions (Oliver et al. 2017).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51C32633" w14:textId="77777777" w:rsidR="00AE6D2C" w:rsidRDefault="009145E2">
      <w:pPr>
        <w:pStyle w:val="BodyText"/>
      </w:pPr>
      <w:r>
        <w:lastRenderedPageBreak/>
        <w:t>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 (Rhode Island Division of Planning 2016). Lastly, Rhode Island provides an ideal study area as significant, long-term datasets are available for lakes making it possible to examine water quality trends.</w:t>
      </w:r>
    </w:p>
    <w:p w14:paraId="51C32634" w14:textId="77777777" w:rsidR="00AE6D2C" w:rsidRDefault="009145E2">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rPr>
        <w:t>a</w:t>
      </w:r>
      <w:r>
        <w:t xml:space="preserve">, and lake temperature? Second, are water quality trends in Rhode Island similar to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8">
        <w:r>
          <w:rPr>
            <w:rStyle w:val="Hyperlink"/>
          </w:rPr>
          <w:t>https://github.com/usepa/ri_wq_trends</w:t>
        </w:r>
      </w:hyperlink>
      <w:r>
        <w:t xml:space="preserve"> and is archived at </w:t>
      </w:r>
      <w:hyperlink r:id="rId9">
        <w:r>
          <w:rPr>
            <w:rStyle w:val="Hyperlink"/>
          </w:rPr>
          <w:t>https://doi.org/10.5281/zenodo.4306765</w:t>
        </w:r>
      </w:hyperlink>
      <w:r>
        <w:t xml:space="preserve"> (Soranno et al. 2017, 2019, Stachelek and Oliver 2017, Hollister et al. 2020b).</w:t>
      </w:r>
    </w:p>
    <w:p w14:paraId="51C32635" w14:textId="77777777" w:rsidR="00AE6D2C" w:rsidRDefault="009145E2">
      <w:pPr>
        <w:pStyle w:val="Heading1"/>
      </w:pPr>
      <w:bookmarkStart w:id="2" w:name="methods"/>
      <w:bookmarkEnd w:id="1"/>
      <w:r>
        <w:lastRenderedPageBreak/>
        <w:t>Methods</w:t>
      </w:r>
    </w:p>
    <w:p w14:paraId="51C32636" w14:textId="77777777" w:rsidR="00AE6D2C" w:rsidRDefault="009145E2">
      <w:pPr>
        <w:pStyle w:val="Heading2"/>
      </w:pPr>
      <w:bookmarkStart w:id="3" w:name="study-area-and-data"/>
      <w:r>
        <w:t>Study Area and Data</w:t>
      </w:r>
    </w:p>
    <w:p w14:paraId="51C32637" w14:textId="77777777" w:rsidR="00AE6D2C" w:rsidRDefault="009145E2">
      <w:pPr>
        <w:pStyle w:val="FirstParagraph"/>
      </w:pPr>
      <w:r>
        <w:t>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 (Dickinson et al. 2012, Kosmala et al. 2016, Oliver et al. 2017).</w:t>
      </w:r>
    </w:p>
    <w:p w14:paraId="51C32638" w14:textId="77777777" w:rsidR="00AE6D2C" w:rsidRDefault="009145E2">
      <w:pPr>
        <w:pStyle w:val="BodyText"/>
      </w:pPr>
      <w:r>
        <w:t xml:space="preserve">URIWW data are included in the LAGOSNE and contributed to the larger regional study by Oliver et al. (2017), which also allowed us to examine the long-term trends specifically in Rhode Island. 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t>
      </w:r>
      <w:r>
        <w:lastRenderedPageBreak/>
        <w:t xml:space="preserve">with bi-weekly chlorophyll </w:t>
      </w:r>
      <w:r>
        <w:rPr>
          <w:i/>
        </w:rPr>
        <w:t>a</w:t>
      </w:r>
      <w:r>
        <w:t xml:space="preserve"> and in deep lakes (greater than 5 meters) dissolved oxygen. Water samples are collected three times per season (May through October) to be analyzed for nutrients and bacteria.</w:t>
      </w:r>
    </w:p>
    <w:p w14:paraId="51C32639" w14:textId="77777777" w:rsidR="00AE6D2C" w:rsidRDefault="009145E2">
      <w:pPr>
        <w:pStyle w:val="BodyText"/>
      </w:pPr>
      <w:r>
        <w:t xml:space="preserve">For this analysis, we were interested in trends in lake temperature, TN, TP, TN:TP, and chlorophyll </w:t>
      </w:r>
      <w:r>
        <w:rPr>
          <w:i/>
        </w:rPr>
        <w:t>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 </w:t>
      </w:r>
      <w:r>
        <w:rPr>
          <w:i/>
        </w:rPr>
        <w:t>a</w:t>
      </w:r>
      <w:r>
        <w:t>,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14:paraId="51C3263A" w14:textId="77777777" w:rsidR="00AE6D2C" w:rsidRDefault="009145E2">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w:t>
      </w:r>
      <w:r>
        <w:lastRenderedPageBreak/>
        <w:t xml:space="preserve">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14:paraId="51C3263B" w14:textId="77777777" w:rsidR="00AE6D2C" w:rsidRDefault="009145E2">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 (Soranno et al. 2015, Oliver et al. 2017). We repeated our analysis (see </w:t>
      </w:r>
      <w:r>
        <w:rPr>
          <w:b/>
        </w:rPr>
        <w:t>Water Quality Trend Analysis</w:t>
      </w:r>
      <w:r>
        <w:t xml:space="preserve"> section) with the same dataset used by Oliver et al. (2017), the LAGOSNE dataset (Soranno et al. 2015, Soranno et al. 2017, 2019, Stachelek and Oliver 2017). Temperature data were not available, thus we examined trends, using our analytical methods, for TN, TP, TN:TP, and chlorophyll </w:t>
      </w:r>
      <w:r>
        <w:rPr>
          <w:i/>
        </w:rPr>
        <w:t>a</w:t>
      </w:r>
      <w:r>
        <w:t xml:space="preserve"> 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 (Soranno et al. 2017). At the time of our analysis, the LAGOSNE data do not extend beyond 2013 thus sites needed to have a sampling event in 1993-2002 and in 2003-2013 to be included.</w:t>
      </w:r>
    </w:p>
    <w:p w14:paraId="51C3263C" w14:textId="77777777" w:rsidR="00AE6D2C" w:rsidRDefault="009145E2">
      <w:pPr>
        <w:pStyle w:val="BodyText"/>
      </w:pPr>
      <w:r>
        <w:lastRenderedPageBreak/>
        <w:t>We use data, also from LAGOSNE, on landscape composition, maximum lake depth, and lake area (Soranno et al. 2017).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 (2017).</w:t>
      </w:r>
    </w:p>
    <w:p w14:paraId="51C3263D" w14:textId="77777777" w:rsidR="00AE6D2C" w:rsidRDefault="009145E2">
      <w:pPr>
        <w:pStyle w:val="BodyText"/>
      </w:pPr>
      <w:r>
        <w:t xml:space="preserve">Lastly, data and code for the entire analysis is available from </w:t>
      </w:r>
      <w:hyperlink r:id="rId12">
        <w:r>
          <w:rPr>
            <w:rStyle w:val="Hyperlink"/>
          </w:rPr>
          <w:t>https://github.com/USEPA/ri_wq_trends/</w:t>
        </w:r>
      </w:hyperlink>
      <w:r>
        <w:t xml:space="preserve"> and is archived at </w:t>
      </w:r>
      <w:hyperlink r:id="rId13">
        <w:r>
          <w:rPr>
            <w:rStyle w:val="Hyperlink"/>
          </w:rPr>
          <w:t>https://doi.org/10.5281/zenodo.4306765</w:t>
        </w:r>
      </w:hyperlink>
      <w:r>
        <w:t xml:space="preserve"> (Hollister et al. 2020b). All analyses were conducted with R version 4.0.3 and details on R package versions and operating system used for this analysis are included in a file, </w:t>
      </w:r>
      <w:r>
        <w:rPr>
          <w:rStyle w:val="VerbatimChar"/>
        </w:rPr>
        <w:t>sessioninfo.txt</w:t>
      </w:r>
      <w:r>
        <w:t xml:space="preserve"> at </w:t>
      </w:r>
      <w:hyperlink r:id="rId14">
        <w:r>
          <w:rPr>
            <w:rStyle w:val="Hyperlink"/>
          </w:rPr>
          <w:t>https://github.com/USEPA/ri_wq_trends/blob/master/sessioninfo.txt</w:t>
        </w:r>
      </w:hyperlink>
      <w:r>
        <w:t xml:space="preserve"> (Grolemund and Wickham 2011, McLeod 2011, Alathea 2015, Xie 2015, 2020, Pebesma et al. 2016, Wickham 2016, 2019, 2020, Daróczi and Tsegelskyi 2018, Mullen 2018, Mullen and Bratt 2018, Pebesma 2018, Wickham and Bryan 2019, Bocinsky 2020, Hollister et al. 2020a, Müller 2020, R Core Team 2020, Robinson et al. 2020, Rudis 2020, Walker and Herman 2020, Wickham et al. 2020, Wickham and Hester 2020, Wilke 2020). Values included in each of the figures have also been separately saved as a comma-separated values file, </w:t>
      </w:r>
      <w:r>
        <w:rPr>
          <w:rStyle w:val="VerbatimChar"/>
        </w:rPr>
        <w:t>yearly_average_anomaly.csv</w:t>
      </w:r>
      <w:r>
        <w:t xml:space="preserve">, and may be retrieved via </w:t>
      </w:r>
      <w:hyperlink r:id="rId15">
        <w:r>
          <w:rPr>
            <w:rStyle w:val="Hyperlink"/>
          </w:rPr>
          <w:t>https://github.com/USEPA/ri_wq_trends/blob/master/data/yearly_average_anomaly.csv</w:t>
        </w:r>
      </w:hyperlink>
      <w:r>
        <w:t>.</w:t>
      </w:r>
    </w:p>
    <w:p w14:paraId="51C3263E" w14:textId="77777777" w:rsidR="00AE6D2C" w:rsidRDefault="009145E2">
      <w:pPr>
        <w:pStyle w:val="Heading2"/>
      </w:pPr>
      <w:bookmarkStart w:id="4" w:name="water-quality-trend-analysis"/>
      <w:bookmarkEnd w:id="3"/>
      <w:r>
        <w:t>Water Quality Trend Analysis</w:t>
      </w:r>
    </w:p>
    <w:p w14:paraId="51C3263F" w14:textId="77777777" w:rsidR="00AE6D2C" w:rsidRDefault="009145E2">
      <w:pPr>
        <w:pStyle w:val="FirstParagraph"/>
      </w:pPr>
      <w:r>
        <w:t xml:space="preserve">There are many different methods for analyzing time series data for trends. Environmental data are notoriously “noisy” and one of the difficulties that is encountered with multiple sampling sites is how to identify a trend while there is variation within a sampling location as well as </w:t>
      </w:r>
      <w:r>
        <w:lastRenderedPageBreak/>
        <w:t>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using methods similar to those used to analyze long-term temperature trends using temperature anomalies (e.g., Jones and Hulme 1996).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 “site-specific anomalies.”</w:t>
      </w:r>
    </w:p>
    <w:p w14:paraId="51C32640" w14:textId="77777777" w:rsidR="00AE6D2C" w:rsidRDefault="009145E2">
      <w:pPr>
        <w:pStyle w:val="BodyText"/>
      </w:pPr>
      <w:r>
        <w:rPr>
          <w:i/>
        </w:rPr>
        <w:t>Summarizing site-speci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6">
        <w:r>
          <w:rPr>
            <w:rStyle w:val="Hyperlink"/>
          </w:rPr>
          <w:t>https://github.com/usepa/ri_wq_trends/blob/master/R/schematic_anomaly.R</w:t>
        </w:r>
      </w:hyperlink>
      <w:r>
        <w:t xml:space="preserve"> and is archived at </w:t>
      </w:r>
      <w:hyperlink r:id="rId17">
        <w:r>
          <w:rPr>
            <w:rStyle w:val="Hyperlink"/>
          </w:rPr>
          <w:t>https://doi.org/10.5281/zenodo.4306765</w:t>
        </w:r>
      </w:hyperlink>
      <w:r>
        <w:t xml:space="preserve"> (Hollister et al. 2020b).</w:t>
      </w:r>
    </w:p>
    <w:p w14:paraId="51C32641" w14:textId="77777777" w:rsidR="00AE6D2C" w:rsidRDefault="009145E2">
      <w:pPr>
        <w:pStyle w:val="BodyText"/>
      </w:pPr>
      <w:r>
        <w:t>The general steps, outlined in Figure 2 and listed below, are repeated for each of the water quality parameters.</w:t>
      </w:r>
    </w:p>
    <w:p w14:paraId="51C32642" w14:textId="77777777" w:rsidR="00AE6D2C" w:rsidRDefault="009145E2">
      <w:pPr>
        <w:pStyle w:val="Compact"/>
        <w:numPr>
          <w:ilvl w:val="0"/>
          <w:numId w:val="8"/>
        </w:numPr>
      </w:pPr>
      <w:r>
        <w:lastRenderedPageBreak/>
        <w:t>For each site, calculate the annual medians, producing a single median value for each site and year. This step prevents bias from pseudoreplication of multiple measurements of the same site in a given year (Hurlbert 1984). The per site medians across years are assumed to be independent.</w:t>
      </w:r>
    </w:p>
    <w:p w14:paraId="51C32643" w14:textId="77777777" w:rsidR="00AE6D2C" w:rsidRDefault="009145E2">
      <w:pPr>
        <w:pStyle w:val="Compact"/>
        <w:numPr>
          <w:ilvl w:val="0"/>
          <w:numId w:val="8"/>
        </w:numPr>
      </w:pPr>
      <w:r>
        <w:t>Calculate the long-term reference median for each site. This results in a single site-specific long-term median.</w:t>
      </w:r>
    </w:p>
    <w:p w14:paraId="51C32644" w14:textId="77777777" w:rsidR="00AE6D2C" w:rsidRDefault="009145E2">
      <w:pPr>
        <w:pStyle w:val="Compact"/>
        <w:numPr>
          <w:ilvl w:val="0"/>
          <w:numId w:val="8"/>
        </w:numPr>
      </w:pPr>
      <w:r>
        <w:t>Calculate the anomaly for each annual median at each site by subtracting the sites reference long-term medians from the sites yearly median.</w:t>
      </w:r>
    </w:p>
    <w:p w14:paraId="51C32645" w14:textId="77777777" w:rsidR="00AE6D2C" w:rsidRDefault="009145E2">
      <w:pPr>
        <w:pStyle w:val="Compact"/>
        <w:numPr>
          <w:ilvl w:val="0"/>
          <w:numId w:val="8"/>
        </w:numPr>
      </w:pPr>
      <w:r>
        <w:t>Summarize by calculating the median anomaly per year for the entire group of sites. The resultant values are analyzed for a trend over time.</w:t>
      </w:r>
    </w:p>
    <w:p w14:paraId="51C32646" w14:textId="77777777" w:rsidR="00AE6D2C" w:rsidRDefault="009145E2">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14:paraId="51C32647" w14:textId="77777777" w:rsidR="00AE6D2C" w:rsidRDefault="009145E2">
      <w:pPr>
        <w:pStyle w:val="BodyText"/>
      </w:pPr>
      <w:r>
        <w:rPr>
          <w:i/>
        </w:rPr>
        <w:t>Linear regression on annual median anomalies:</w:t>
      </w:r>
      <w:r>
        <w:t xml:space="preserve"> Testing for a regression slope being different than zero can be used to test for monotonic trends in water quality data (Helsel and Hirsch 2002). We used these standard procedures to look for positive or negative trends in lake temperature, chlorophyll </w:t>
      </w:r>
      <w:r>
        <w:rPr>
          <w:i/>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51C32648" w14:textId="77777777" w:rsidR="00AE6D2C" w:rsidRDefault="009145E2">
      <w:pPr>
        <w:pStyle w:val="BodyText"/>
      </w:pPr>
      <w:r>
        <w:rPr>
          <w:i/>
        </w:rPr>
        <w:lastRenderedPageBreak/>
        <w:t>Assessing regressions for trends:</w:t>
      </w:r>
      <w:r>
        <w:t xml:space="preserve"> Traditionally, trends would be determined by assessing “significance” but recent guidelines suggest not using arbitrary p-value cut-offs to assesses significance (Wasserstein et al. 2016).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14:paraId="51C32649" w14:textId="77777777" w:rsidR="00AE6D2C" w:rsidRDefault="009145E2">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 (State of Rhode Island Department of Environmental Management Office of Water Resources 2010, United Nations 2015). Alternatively, we could look at more ecologically focused temperature changes. For instance, Winder and Schindler (2004) saw disrupted trophic linkages between phytoplankton and zooplankton with 1.39°C over a 40 year data set, or 0.035°C per year. For this study, we will use the 0.02°C per year as it would provide protections against other ecologically relevant </w:t>
      </w:r>
      <w:r>
        <w:lastRenderedPageBreak/>
        <w:t>changes (e.g. 0.035°C per year for trophic linkages), meet local criteria, and would also be indicative of meeting an important policy goal.</w:t>
      </w:r>
    </w:p>
    <w:p w14:paraId="51C3264A" w14:textId="77777777" w:rsidR="00AE6D2C" w:rsidRDefault="009145E2">
      <w:pPr>
        <w:pStyle w:val="BodyText"/>
      </w:pPr>
      <w:r>
        <w:t>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 (1996).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14:paraId="51C3264B" w14:textId="77777777" w:rsidR="00AE6D2C" w:rsidRDefault="009145E2">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 (Downing and McCauley 1992). In Downing and McCauley (1992),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w:t>
      </w:r>
      <w:r>
        <w:lastRenderedPageBreak/>
        <w:t>total nitrogen: 3.5, total phosphorus: 0.1, TN:TP: 0.26) will be considered to have an ecologically meaningful trend.</w:t>
      </w:r>
    </w:p>
    <w:p w14:paraId="51C3264C" w14:textId="77777777" w:rsidR="00AE6D2C" w:rsidRDefault="009145E2">
      <w:pPr>
        <w:pStyle w:val="BodyText"/>
      </w:pPr>
      <w:r>
        <w:rPr>
          <w:i/>
        </w:rPr>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51C3264D" w14:textId="77777777" w:rsidR="00AE6D2C" w:rsidRDefault="009145E2">
      <w:pPr>
        <w:pStyle w:val="Heading1"/>
      </w:pPr>
      <w:bookmarkStart w:id="5" w:name="results"/>
      <w:bookmarkEnd w:id="4"/>
      <w:bookmarkEnd w:id="2"/>
      <w:r>
        <w:t>Results</w:t>
      </w:r>
    </w:p>
    <w:p w14:paraId="51C3264E" w14:textId="77777777" w:rsidR="00AE6D2C" w:rsidRDefault="009145E2">
      <w:pPr>
        <w:pStyle w:val="FirstParagraph"/>
      </w:pPr>
      <w:r>
        <w:t>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14:paraId="51C3264F" w14:textId="77777777" w:rsidR="00AE6D2C" w:rsidRDefault="009145E2">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 </w:t>
      </w:r>
      <w:r>
        <w:rPr>
          <w:i/>
        </w:rPr>
        <w:t>a</w:t>
      </w:r>
      <w:r>
        <w:t xml:space="preserve"> of 3.5 µg/l (Table 2).</w:t>
      </w:r>
    </w:p>
    <w:p w14:paraId="51C32650" w14:textId="77777777" w:rsidR="00AE6D2C" w:rsidRDefault="009145E2">
      <w:pPr>
        <w:pStyle w:val="BodyText"/>
      </w:pPr>
      <w:r>
        <w:t xml:space="preserve">For lakes and reservoirs in the larger region represented by the LAGOSNE States, median TN was 560 µg/l, median TP was 16 µg/l, median TN:TP ratio was 61.95 molar, and median chlorophyll </w:t>
      </w:r>
      <w:r>
        <w:rPr>
          <w:i/>
        </w:rPr>
        <w:t>a</w:t>
      </w:r>
      <w:r>
        <w:t xml:space="preserve"> was 6.5 µg/l (Table 3).</w:t>
      </w:r>
    </w:p>
    <w:p w14:paraId="51C32651" w14:textId="77777777" w:rsidR="00AE6D2C" w:rsidRDefault="009145E2">
      <w:pPr>
        <w:pStyle w:val="BodyText"/>
      </w:pPr>
      <w:r>
        <w:lastRenderedPageBreak/>
        <w:t>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 (Nürnberg 1996)). These results follow what would be expected given that, on average, LAGOSNE lakes are more dominated by agricultural lands than are Rhode Island lakes (Table 1).</w:t>
      </w:r>
    </w:p>
    <w:p w14:paraId="51C32652" w14:textId="77777777" w:rsidR="00AE6D2C" w:rsidRDefault="009145E2">
      <w:pPr>
        <w:pStyle w:val="Heading2"/>
      </w:pPr>
      <w:bookmarkStart w:id="6" w:name="state-wide-trends-in-water-quality"/>
      <w:r>
        <w:t>State-wide trends in water quality</w:t>
      </w:r>
    </w:p>
    <w:p w14:paraId="51C32653" w14:textId="77777777" w:rsidR="00AE6D2C" w:rsidRDefault="009145E2">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 </w:t>
      </w:r>
      <w:r>
        <w:rPr>
          <w:i/>
        </w:rPr>
        <w:t>a</w:t>
      </w:r>
      <w:r>
        <w:t xml:space="preserve"> is also showing an increasing trend over time (slope = 0.12 , p = 0.000023). The slope of 0.12 μg/L is greater than our threshold of 0.035 μg/L and the above-average years have mostly occurred in the most recent years (Figure 5A., Table 5).</w:t>
      </w:r>
    </w:p>
    <w:p w14:paraId="51C32654" w14:textId="77777777" w:rsidR="00AE6D2C" w:rsidRDefault="009145E2">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w:t>
      </w:r>
      <w:r>
        <w:lastRenderedPageBreak/>
        <w:t>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p w14:paraId="51C32655" w14:textId="77777777" w:rsidR="00AE6D2C" w:rsidRDefault="009145E2">
      <w:pPr>
        <w:pStyle w:val="Heading2"/>
      </w:pPr>
      <w:bookmarkStart w:id="7" w:name="regional-trends-in-water-quality"/>
      <w:bookmarkEnd w:id="6"/>
      <w:r>
        <w:t>Regional trends in water quality</w:t>
      </w:r>
    </w:p>
    <w:p w14:paraId="51C32656" w14:textId="77777777" w:rsidR="00AE6D2C" w:rsidRDefault="009145E2">
      <w:pPr>
        <w:pStyle w:val="FirstParagraph"/>
      </w:pPr>
      <w:r>
        <w:t xml:space="preserve">In general, there was little evidence to suggest broad regional changes in chlorophyll </w:t>
      </w:r>
      <w:r>
        <w:rPr>
          <w:i/>
        </w:rPr>
        <w:t>a</w:t>
      </w:r>
      <w:r>
        <w:t xml:space="preserve"> 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5). Lastly, the TN:TP ratio showed little change (slope = 0.062, p = 0.64, Figure 8B., Table 5) as none of our criteria for a trend were met. Although, there appears to be a non-linear trend that suggests increasing TN:TP early in the time period and decreasing TN:TP later, we feel we cannot effectively evaluate this though as total </w:t>
      </w:r>
      <w:r>
        <w:lastRenderedPageBreak/>
        <w:t>nitrogen measurements were rare in 2011 (Figure 3) and sites that had both nitrogen and phosphorus were even rarer. This low median anomaly should be interpreted with this caveat in mind. Taken together we feel our results largely match the findings of Oliver et al. (2017) that there is stasis in lake nutrients and chlorophyll within the LAGOSNE region.</w:t>
      </w:r>
    </w:p>
    <w:p w14:paraId="51C32657" w14:textId="77777777" w:rsidR="00AE6D2C" w:rsidRDefault="009145E2">
      <w:pPr>
        <w:pStyle w:val="Heading1"/>
      </w:pPr>
      <w:bookmarkStart w:id="8" w:name="discussion-and-conclusions"/>
      <w:bookmarkEnd w:id="7"/>
      <w:bookmarkEnd w:id="5"/>
      <w:r>
        <w:t>Discussion and Conclusions</w:t>
      </w:r>
    </w:p>
    <w:p w14:paraId="51C32658" w14:textId="77777777" w:rsidR="00AE6D2C" w:rsidRDefault="009145E2">
      <w:pPr>
        <w:pStyle w:val="FirstParagraph"/>
      </w:pPr>
      <w:r>
        <w:t xml:space="preserve">Our sub-regional analysis indicates that increases in primary production, as measured by chlorophyll </w:t>
      </w:r>
      <w:r>
        <w:rPr>
          <w:i/>
        </w:rPr>
        <w:t>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 </w:t>
      </w:r>
      <w:r>
        <w:rPr>
          <w:i/>
        </w:rPr>
        <w:t>a</w:t>
      </w:r>
      <w:r>
        <w:t xml:space="preserve"> and temperature is increasing with less obvious trends in nutrients is interesting and warrants further exploration to see if increasing chlorophyll </w:t>
      </w:r>
      <w:r>
        <w:rPr>
          <w:i/>
        </w:rPr>
        <w:t>a</w:t>
      </w:r>
      <w:r>
        <w:t xml:space="preserve"> can be described by temperature. Also, geographic extent does indeed matter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14:paraId="51C32659" w14:textId="77777777" w:rsidR="00AE6D2C" w:rsidRDefault="009145E2">
      <w:pPr>
        <w:pStyle w:val="Heading2"/>
      </w:pPr>
      <w:bookmarkStart w:id="9" w:name="trends"/>
      <w:r>
        <w:t>Trends</w:t>
      </w:r>
    </w:p>
    <w:p w14:paraId="51C3265A" w14:textId="77777777" w:rsidR="00AE6D2C" w:rsidRDefault="009145E2">
      <w:pPr>
        <w:pStyle w:val="FirstParagraph"/>
      </w:pPr>
      <w:r>
        <w:t xml:space="preserve">As previously mentioned, both temperature and chlorophyll </w:t>
      </w:r>
      <w:r>
        <w:rPr>
          <w:i/>
        </w:rPr>
        <w:t>a</w:t>
      </w:r>
      <w:r>
        <w:t xml:space="preserve"> show increasing trends from 1993 to 2016 in Rhode Island lakes and reservoirs (Table 5). However, 2006 and 2009 stand out as not following this trend for temperature. Average May-October air temperature for 2009 was third </w:t>
      </w:r>
      <w:r>
        <w:lastRenderedPageBreak/>
        <w:t>lowest on record for the 1993 to 2016 time period and also showed the lowest maximum temperatures (NOAA National Center for Environmental Information 2020). On the other hand, 2006 was not unusually cool (11th lowest out of 24 years) but it was the wettest year on record for this period (NOAA National Center for Environmental Information 2020). These unusual weather patterns may help explain why 2006 and 2009 did not follow the trend.</w:t>
      </w:r>
    </w:p>
    <w:p w14:paraId="51C3265B" w14:textId="77777777" w:rsidR="00AE6D2C" w:rsidRDefault="009145E2">
      <w:pPr>
        <w:pStyle w:val="BodyText"/>
      </w:pPr>
      <w:r>
        <w:t>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14:paraId="51C3265C" w14:textId="77777777" w:rsidR="00AE6D2C" w:rsidRDefault="009145E2">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 (Rhode Island State Legislature 1995, Litke 1999). However, these nutrient reductions may not result in nutrient limitation and when when faced with other changes (e.g. temperature increases) increasing chlorophyll </w:t>
      </w:r>
      <w:r>
        <w:rPr>
          <w:i/>
        </w:rPr>
        <w:t>a</w:t>
      </w:r>
      <w:r>
        <w:t xml:space="preserve"> may still occur. Additionally, our analysis point to the fact that chlorophyll </w:t>
      </w:r>
      <w:r>
        <w:rPr>
          <w:i/>
        </w:rPr>
        <w:t>a</w:t>
      </w:r>
      <w:r>
        <w:t xml:space="preserve"> and algal biomass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the percent of impervious surface in a catchment and lake morphology can also impact temperature (Nelson and Palmer 2007). In short, differences in regional and state level trends are driven by complex and multi-scale processes.</w:t>
      </w:r>
    </w:p>
    <w:p w14:paraId="51C3265D" w14:textId="77777777" w:rsidR="00AE6D2C" w:rsidRDefault="009145E2">
      <w:pPr>
        <w:pStyle w:val="BodyText"/>
      </w:pPr>
      <w:r>
        <w:lastRenderedPageBreak/>
        <w:t>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 (Reynolds 2006, Jöhnk et al. 2008, Paerl and Huisman 2008). Many national and regional studies have also documented longer growing seasons (Cooter and Leduc 1995, Kunkel et al. 2004, e.g., Vega et al. 2019). Evidence in Rhode Island also points to possible lengthening of the growing season as both May and October, the beginning and end of the sampling dates in our dataset, show increasing temperature trends over time (NOAA National Center for Environmental Information 2020).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14:paraId="51C3265E" w14:textId="77777777" w:rsidR="00AE6D2C" w:rsidRDefault="009145E2">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 (2016) report an 18.2% reduction in the number of oligotrophic lakes in the United States from 2007 to 2012. A site-specific </w:t>
      </w:r>
      <w:r>
        <w:lastRenderedPageBreak/>
        <w:t>anomaly analysis by trophic state would identify trends, such as those seen in Stoddard et al. (2016), that might be occur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p w14:paraId="51C3265F" w14:textId="77777777" w:rsidR="00AE6D2C" w:rsidRDefault="009145E2">
      <w:pPr>
        <w:pStyle w:val="Heading2"/>
      </w:pPr>
      <w:bookmarkStart w:id="10" w:name="broader-implications"/>
      <w:bookmarkEnd w:id="9"/>
      <w:r>
        <w:t>Broader implications</w:t>
      </w:r>
    </w:p>
    <w:p w14:paraId="51C32660" w14:textId="77777777" w:rsidR="00AE6D2C" w:rsidRDefault="009145E2">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 (Gouveia et al. 2004, Bonney et al. 2009, Ganzevoort et al. 2017). If long-term involvement was not common, then consistent long-term data may be more difficult to obtain and understanding of long-term trends would be made more difficult.</w:t>
      </w:r>
    </w:p>
    <w:p w14:paraId="51C32661" w14:textId="77777777" w:rsidR="00AE6D2C" w:rsidRDefault="009145E2">
      <w:pPr>
        <w:pStyle w:val="BodyText"/>
      </w:pPr>
      <w:r>
        <w:t xml:space="preserve">Second, with information on long-term trends,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not be used to infer causation, it points to areas that may need to be </w:t>
      </w:r>
      <w:r>
        <w:lastRenderedPageBreak/>
        <w:t xml:space="preserve">addressed. For instance, warming waters are linked to increases in harmful algal blooms (Paerl and Huisman 2008, 2009, Paerl and Paul 2012). An increase in blooms could be assumed via increasing chlorophyll </w:t>
      </w:r>
      <w:r>
        <w:rPr>
          <w:i/>
        </w:rPr>
        <w:t>a</w:t>
      </w:r>
      <w:r>
        <w:t xml:space="preserve"> levels as chlorophyll </w:t>
      </w:r>
      <w:r>
        <w:rPr>
          <w:i/>
        </w:rPr>
        <w:t>a</w:t>
      </w:r>
      <w:r>
        <w:t xml:space="preserve"> has been linked to probability of the presence of bloom indicators such as microcystin (Hollister et al. 2016b). Our results are consistent then with the prior research that temperature changes could be driving increased chlorophyll.</w:t>
      </w:r>
    </w:p>
    <w:p w14:paraId="51C32662" w14:textId="77777777" w:rsidR="00AE6D2C" w:rsidRDefault="009145E2">
      <w:pPr>
        <w:pStyle w:val="BodyText"/>
      </w:pPr>
      <w:r>
        <w:t>Our analysis has shown warming lakes in Rhode Island, but broad scale warming of lakes has also been documented and shown to be a result of both climatic and local drivers and can vary greatly within regions (e.g., O’Reilly et al. 2015).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 (Kellogg et al. 2010, Pennino et al. 2016, Kreeger et al. 2018, Yang and Lusk 2018, Reisinger et al. 2019). In any event, controlling future eutrophication and protecting against harmful aglal blooms will continue to be a challenge against the backdrop of warming lakes.</w:t>
      </w:r>
    </w:p>
    <w:p w14:paraId="51C32663" w14:textId="77777777" w:rsidR="00AE6D2C" w:rsidRDefault="009145E2">
      <w:pPr>
        <w:pStyle w:val="Heading2"/>
      </w:pPr>
      <w:bookmarkStart w:id="11" w:name="data-analysis-approach"/>
      <w:bookmarkEnd w:id="10"/>
      <w:r>
        <w:t>Data analysis approach</w:t>
      </w:r>
    </w:p>
    <w:p w14:paraId="51C32664" w14:textId="77777777" w:rsidR="00AE6D2C" w:rsidRDefault="009145E2">
      <w:pPr>
        <w:pStyle w:val="FirstParagraph"/>
      </w:pPr>
      <w:r>
        <w:t xml:space="preserve">The analysis approach we used here, site-specific anomalies, is not a novel method and does have a long history in the analysis of trends in climate (Jones and Hulme 1996, Jones et al. 1999, Hansen et al. 2006, 2010). However, using it to examine water quality trends is a little-used application of the technique, as we only found a single study using anomalies in lakes and that study’s focus was only on lake temperature (O’Reilly et al. 2015). There is little evidence of </w:t>
      </w:r>
      <w:r>
        <w:lastRenderedPageBreak/>
        <w:t xml:space="preserve">using anomalies more broadly with water quality trends. Thus, we built on these methods and adapted them for use with long-term water quality trends. While other methods are valid and robust (e.g., Oliver et al. 2017),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 </w:t>
      </w:r>
      <w:r>
        <w:rPr>
          <w:i/>
        </w:rPr>
        <w:t>a</w:t>
      </w:r>
      <w:r>
        <w:t xml:space="preserve"> shows an average yearly increase of 0.12 µg/l.</w:t>
      </w:r>
    </w:p>
    <w:p w14:paraId="51C32665" w14:textId="77777777" w:rsidR="00AE6D2C" w:rsidRDefault="009145E2">
      <w:pPr>
        <w:pStyle w:val="BodyText"/>
      </w:pPr>
      <w:r>
        <w:t>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14:paraId="51C32666" w14:textId="77777777" w:rsidR="00AE6D2C" w:rsidRDefault="009145E2">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w:t>
      </w:r>
      <w:r>
        <w:lastRenderedPageBreak/>
        <w:t>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14:paraId="51C32667" w14:textId="77777777" w:rsidR="00AE6D2C" w:rsidRDefault="009145E2">
      <w:pPr>
        <w:pStyle w:val="BodyText"/>
      </w:pPr>
      <w:r>
        <w:t>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p w14:paraId="51C32668" w14:textId="77777777" w:rsidR="00AE6D2C" w:rsidRDefault="009145E2">
      <w:pPr>
        <w:pStyle w:val="Heading1"/>
      </w:pPr>
      <w:bookmarkStart w:id="12" w:name="acknowledgments"/>
      <w:bookmarkEnd w:id="11"/>
      <w:bookmarkEnd w:id="8"/>
      <w:r>
        <w:t>Acknowledgments</w:t>
      </w:r>
    </w:p>
    <w:p w14:paraId="51C32669" w14:textId="77777777" w:rsidR="00AE6D2C" w:rsidRDefault="009145E2">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w:t>
      </w:r>
      <w:r>
        <w:lastRenderedPageBreak/>
        <w:t>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14:paraId="51C3266A" w14:textId="77777777" w:rsidR="00AE6D2C" w:rsidRDefault="009145E2">
      <w:pPr>
        <w:pStyle w:val="Heading1"/>
      </w:pPr>
      <w:bookmarkStart w:id="13" w:name="bibliography"/>
      <w:bookmarkEnd w:id="12"/>
      <w:r>
        <w:t>Bibliography</w:t>
      </w:r>
    </w:p>
    <w:p w14:paraId="51C3266B" w14:textId="77777777" w:rsidR="00AE6D2C" w:rsidRDefault="009145E2">
      <w:pPr>
        <w:pStyle w:val="Bibliography"/>
      </w:pPr>
      <w:bookmarkStart w:id="14" w:name="ref-captioner"/>
      <w:bookmarkStart w:id="15" w:name="refs"/>
      <w:r>
        <w:t>Alathea, L. 2015. Captioner: Numbers figures and creates simple captions.</w:t>
      </w:r>
    </w:p>
    <w:p w14:paraId="51C3266C" w14:textId="77777777" w:rsidR="00AE6D2C" w:rsidRDefault="009145E2">
      <w:pPr>
        <w:pStyle w:val="Bibliography"/>
      </w:pPr>
      <w:bookmarkStart w:id="16" w:name="ref-feddata"/>
      <w:bookmarkEnd w:id="14"/>
      <w:r>
        <w:t>Bocinsky, R. K. 2020. FedData: Functions to automate downloading geospatial data available from several federated data sources.</w:t>
      </w:r>
    </w:p>
    <w:p w14:paraId="51C3266D" w14:textId="77777777" w:rsidR="00AE6D2C" w:rsidRDefault="009145E2">
      <w:pPr>
        <w:pStyle w:val="Bibliography"/>
      </w:pPr>
      <w:bookmarkStart w:id="17" w:name="ref-bonney2009citizen"/>
      <w:bookmarkEnd w:id="16"/>
      <w:r>
        <w:t>Bonney, R., C. B. Cooper, J. Dickinson, S. Kelling, T. Phillips, K. V. Rosenberg, and J. Shirk. 2009. Citizen science: A developing tool for expanding science knowledge and scientific literacy. BioScience 59:977–984.</w:t>
      </w:r>
    </w:p>
    <w:p w14:paraId="51C3266E" w14:textId="77777777" w:rsidR="00AE6D2C" w:rsidRDefault="009145E2">
      <w:pPr>
        <w:pStyle w:val="Bibliography"/>
      </w:pPr>
      <w:bookmarkStart w:id="18" w:name="ref-boyer2002anthropogenic"/>
      <w:bookmarkEnd w:id="17"/>
      <w:r>
        <w:t>Boyer, E. W., C. L. Goodale, N. A. Jaworski, and R. W. Howarth. 2002. Anthropogenic nitrogen sources and relationships to riverine nitrogen export in the northeastern USA. Biogeochemistry 57:137–169.</w:t>
      </w:r>
    </w:p>
    <w:p w14:paraId="51C3266F" w14:textId="77777777" w:rsidR="00AE6D2C" w:rsidRDefault="009145E2">
      <w:pPr>
        <w:pStyle w:val="Bibliography"/>
      </w:pPr>
      <w:bookmarkStart w:id="19" w:name="ref-brooks2016harmful"/>
      <w:bookmarkEnd w:id="18"/>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51C32670" w14:textId="77777777" w:rsidR="00AE6D2C" w:rsidRDefault="009145E2">
      <w:pPr>
        <w:pStyle w:val="Bibliography"/>
      </w:pPr>
      <w:bookmarkStart w:id="20" w:name="ref-carpenter1998nonpoint"/>
      <w:bookmarkEnd w:id="19"/>
      <w:r>
        <w:t>Carpenter, S. R., N. F. Caraco, D. L. Correll, R. W. Howarth, A. N. Sharpley, and V. H. Smith. 1998. Nonpoint pollution of surface waters with phosphorus and nitrogen. Ecological Applications 8:559–568.</w:t>
      </w:r>
    </w:p>
    <w:p w14:paraId="51C32671" w14:textId="77777777" w:rsidR="00AE6D2C" w:rsidRDefault="009145E2">
      <w:pPr>
        <w:pStyle w:val="Bibliography"/>
      </w:pPr>
      <w:bookmarkStart w:id="21" w:name="ref-cheruvelil2013multi"/>
      <w:bookmarkEnd w:id="20"/>
      <w:r>
        <w:t>Cheruvelil, K., P. Soranno, K. Webster, and M. Bremigan. 2013. Multi-scaled drivers of ecosystem state: Quantifying the importance of the regional spatial scale. Ecological Applications 23:1603–1618.</w:t>
      </w:r>
    </w:p>
    <w:p w14:paraId="51C32672" w14:textId="77777777" w:rsidR="00AE6D2C" w:rsidRDefault="009145E2">
      <w:pPr>
        <w:pStyle w:val="Bibliography"/>
      </w:pPr>
      <w:bookmarkStart w:id="22" w:name="ref-collins2017lake"/>
      <w:bookmarkEnd w:id="21"/>
      <w:r>
        <w:t>Collins, S. M., S. K. Oliver, J.-F. Lapierre, E. H. Stanley, J. R. Jones, T. Wagner, and P. A. Soranno. 2017. Lake nutrient stoichiometry is less predictable than nutrient concentrations at regional and sub-continental scales. Ecological applications 27:1529–1540.</w:t>
      </w:r>
    </w:p>
    <w:p w14:paraId="51C32673" w14:textId="77777777" w:rsidR="00AE6D2C" w:rsidRDefault="009145E2">
      <w:pPr>
        <w:pStyle w:val="Bibliography"/>
      </w:pPr>
      <w:bookmarkStart w:id="23" w:name="ref-cooter1995recent"/>
      <w:bookmarkEnd w:id="22"/>
      <w:r>
        <w:lastRenderedPageBreak/>
        <w:t>Cooter, E. J., and S. K. Leduc. 1995. Recent frost date trends in the north-eastern USA. International Journal of Climatology 15:65–75.</w:t>
      </w:r>
    </w:p>
    <w:p w14:paraId="51C32674" w14:textId="77777777" w:rsidR="00AE6D2C" w:rsidRDefault="009145E2">
      <w:pPr>
        <w:pStyle w:val="Bibliography"/>
      </w:pPr>
      <w:bookmarkStart w:id="24" w:name="ref-pander"/>
      <w:bookmarkEnd w:id="23"/>
      <w:r>
        <w:t>Daróczi, G., and R. Tsegelskyi. 2018. Pander: An r ’pandoc’ writer.</w:t>
      </w:r>
    </w:p>
    <w:p w14:paraId="51C32675" w14:textId="77777777" w:rsidR="00AE6D2C" w:rsidRDefault="009145E2">
      <w:pPr>
        <w:pStyle w:val="Bibliography"/>
      </w:pPr>
      <w:bookmarkStart w:id="25" w:name="ref-dickinson2012current"/>
      <w:bookmarkEnd w:id="24"/>
      <w:r>
        <w:t>Dickinson, J. L., J. Shirk, D. Bonter, R. Bonney, R. L. Crain, J. Martin, T. Phillips, and K. Purcell. 2012. The current state of citizen science as a tool for ecological research and public engagement. Frontiers in Ecology and the Environment 10:291–297.</w:t>
      </w:r>
    </w:p>
    <w:p w14:paraId="51C32676" w14:textId="77777777" w:rsidR="00AE6D2C" w:rsidRDefault="009145E2">
      <w:pPr>
        <w:pStyle w:val="Bibliography"/>
      </w:pPr>
      <w:bookmarkStart w:id="26" w:name="ref-dodds2008eutrophication"/>
      <w:bookmarkEnd w:id="25"/>
      <w:r>
        <w:t>Dodds, W. K., W. W. Bouska, J. L. Eitzmann, T. J. Pilger, K. L. Pitts, A. J. Riley, J. T. Schloesser, and D. J. Thornbrugh. 2009. Eutrophication of u.s. Freshwaters: Analysis of potential economic damages. Environmental Science &amp; Technology 43:12–19.</w:t>
      </w:r>
    </w:p>
    <w:p w14:paraId="51C32677" w14:textId="77777777" w:rsidR="00AE6D2C" w:rsidRDefault="009145E2">
      <w:pPr>
        <w:pStyle w:val="Bibliography"/>
      </w:pPr>
      <w:bookmarkStart w:id="27" w:name="ref-downing1992nitrogen"/>
      <w:bookmarkEnd w:id="26"/>
      <w:r>
        <w:t>Downing, J. A., and E. McCauley. 1992. The nitrogen: Phosphorus relationship in lakes. Limnology and Oceanography 37:936–945.</w:t>
      </w:r>
    </w:p>
    <w:p w14:paraId="51C32678" w14:textId="77777777" w:rsidR="00AE6D2C" w:rsidRDefault="009145E2">
      <w:pPr>
        <w:pStyle w:val="Bibliography"/>
      </w:pPr>
      <w:bookmarkStart w:id="28" w:name="ref-filippelli2008global"/>
      <w:bookmarkEnd w:id="27"/>
      <w:r>
        <w:t>Filippelli, G. M. 2008. The global phosphorus cycle: Past, present, and future. Elements 4:89–95.</w:t>
      </w:r>
    </w:p>
    <w:p w14:paraId="51C32679" w14:textId="77777777" w:rsidR="00AE6D2C" w:rsidRDefault="009145E2">
      <w:pPr>
        <w:pStyle w:val="Bibliography"/>
      </w:pPr>
      <w:bookmarkStart w:id="29" w:name="ref-filstrup2018evidence"/>
      <w:bookmarkEnd w:id="28"/>
      <w:r>
        <w:t>Filstrup, C. T., T. Wagner, S. K. Oliver, C. A. Stow, K. E. Webster, E. H. Stanley, and J. A. Downing. 2018. Evidence for regional nitrogen stress on chlorophyll a in lakes across large landscape and climate gradients. Limnology and Oceanography 63:S324–S339.</w:t>
      </w:r>
    </w:p>
    <w:p w14:paraId="51C3267A" w14:textId="77777777" w:rsidR="00AE6D2C" w:rsidRDefault="009145E2">
      <w:pPr>
        <w:pStyle w:val="Bibliography"/>
      </w:pPr>
      <w:bookmarkStart w:id="30" w:name="ref-filstrup2014regional"/>
      <w:bookmarkEnd w:id="29"/>
      <w:r>
        <w:t>Filstrup, C. T., T. Wagner, P. A. Soranno, E. H. Stanley, C. A. Stow, K. E. Webster, and J. A. Downing. 2014. Regional variability among nonlinear chlorophyll—phosphorus relationships in lakes. Limnology and Oceanography 59:1691–1703.</w:t>
      </w:r>
    </w:p>
    <w:p w14:paraId="51C3267B" w14:textId="77777777" w:rsidR="00AE6D2C" w:rsidRDefault="009145E2">
      <w:pPr>
        <w:pStyle w:val="Bibliography"/>
      </w:pPr>
      <w:bookmarkStart w:id="31" w:name="ref-finlay2013human"/>
      <w:bookmarkEnd w:id="30"/>
      <w:r>
        <w:t>Finlay, J. C., G. E. Small, and R. W. Sterner. 2013. Human influences on nitrogen removal in lakes. Science 342:247–250.</w:t>
      </w:r>
    </w:p>
    <w:p w14:paraId="51C3267C" w14:textId="77777777" w:rsidR="00AE6D2C" w:rsidRDefault="009145E2">
      <w:pPr>
        <w:pStyle w:val="Bibliography"/>
      </w:pPr>
      <w:bookmarkStart w:id="32" w:name="ref-ganzevoort2017sharing"/>
      <w:bookmarkEnd w:id="31"/>
      <w:r>
        <w:t>Ganzevoort, W., R. J. van den Born, W. Halffman, and S. Turnhout. 2017. Sharing biodiversity data: Citizen scientists’ concerns and motivations. Biodiversity and Conservation 26:2821–2837.</w:t>
      </w:r>
    </w:p>
    <w:p w14:paraId="51C3267D" w14:textId="77777777" w:rsidR="00AE6D2C" w:rsidRDefault="009145E2">
      <w:pPr>
        <w:pStyle w:val="Bibliography"/>
      </w:pPr>
      <w:bookmarkStart w:id="33" w:name="ref-gouveia2004promoting"/>
      <w:bookmarkEnd w:id="32"/>
      <w:r>
        <w:t>Gouveia, C., A. Fonseca, A. Câmara, and F. Ferreira. 2004. Promoting the use of environmental data collected by concerned citizens through information and communication technologies. Journal of environmental management 71:135–154.</w:t>
      </w:r>
    </w:p>
    <w:p w14:paraId="51C3267E" w14:textId="77777777" w:rsidR="00AE6D2C" w:rsidRDefault="009145E2">
      <w:pPr>
        <w:pStyle w:val="Bibliography"/>
      </w:pPr>
      <w:bookmarkStart w:id="34" w:name="ref-lubridate"/>
      <w:bookmarkEnd w:id="33"/>
      <w:r>
        <w:t>Grolemund, G., and H. Wickham. 2011. Dates and times made easy with lubridate. Journal of Statistical Software 40:1–25.</w:t>
      </w:r>
    </w:p>
    <w:p w14:paraId="51C3267F" w14:textId="77777777" w:rsidR="00AE6D2C" w:rsidRDefault="009145E2">
      <w:pPr>
        <w:pStyle w:val="Bibliography"/>
      </w:pPr>
      <w:bookmarkStart w:id="35" w:name="ref-hansen2010global"/>
      <w:bookmarkEnd w:id="34"/>
      <w:r>
        <w:t>Hansen, J., R. Ruedy, M. Sato, and K. Lo. 2010. Global surface temperature change. Reviews of Geophysics 48.</w:t>
      </w:r>
    </w:p>
    <w:p w14:paraId="51C32680" w14:textId="77777777" w:rsidR="00AE6D2C" w:rsidRDefault="009145E2">
      <w:pPr>
        <w:pStyle w:val="Bibliography"/>
      </w:pPr>
      <w:bookmarkStart w:id="36" w:name="ref-hansen2006global"/>
      <w:bookmarkEnd w:id="35"/>
      <w:r>
        <w:t>Hansen, J., M. Sato, R. Ruedy, K. Lo, D. W. Lea, and M. Medina-Elizade. 2006. Global temperature change. Proceedings of the National Academy of Sciences 103:14288–14293.</w:t>
      </w:r>
    </w:p>
    <w:p w14:paraId="51C32681" w14:textId="77777777" w:rsidR="00AE6D2C" w:rsidRDefault="009145E2">
      <w:pPr>
        <w:pStyle w:val="Bibliography"/>
      </w:pPr>
      <w:bookmarkStart w:id="37" w:name="ref-helsel2002statistical"/>
      <w:bookmarkEnd w:id="36"/>
      <w:r>
        <w:t>Helsel, D., and R. Hirsch. 2002. Statistical methods in water resources. Techniques of Water-Resources Investigations Book 4:395.</w:t>
      </w:r>
    </w:p>
    <w:p w14:paraId="51C32682" w14:textId="77777777" w:rsidR="00AE6D2C" w:rsidRDefault="009145E2">
      <w:pPr>
        <w:pStyle w:val="Bibliography"/>
      </w:pPr>
      <w:bookmarkStart w:id="38" w:name="ref-herlihy2013using"/>
      <w:bookmarkEnd w:id="37"/>
      <w:r>
        <w:lastRenderedPageBreak/>
        <w:t>Herlihy, A. T., N. C. Kamman, J. C. Sifneos, D. Charles, M. D. Enache, and R. J. Stevenson. 2013. Using multiple approaches to develop nutrient criteria for lakes in the conterminous USA. Freshwater Science 32:367–384.</w:t>
      </w:r>
    </w:p>
    <w:p w14:paraId="51C32683" w14:textId="77777777" w:rsidR="00AE6D2C" w:rsidRDefault="009145E2">
      <w:pPr>
        <w:pStyle w:val="Bibliography"/>
      </w:pPr>
      <w:bookmarkStart w:id="39" w:name="ref-nsink"/>
      <w:bookmarkEnd w:id="38"/>
      <w:r>
        <w:t>Hollister, J., D. Kellogg, and Q. Lei-Parent. 2020a. Nsink: Flow path based nitrogen removal analysis.</w:t>
      </w:r>
    </w:p>
    <w:p w14:paraId="51C32684" w14:textId="77777777" w:rsidR="00AE6D2C" w:rsidRDefault="009145E2">
      <w:pPr>
        <w:pStyle w:val="Bibliography"/>
      </w:pPr>
      <w:bookmarkStart w:id="40" w:name="ref-zenodo_citation"/>
      <w:bookmarkEnd w:id="39"/>
      <w:r>
        <w:t>Hollister, J. W., D. Q. Kellogg, B. J. Kreakie, S. S. Shivers, B. W. Milstead, E. Herron, L. Green, and A. Gold. 2020b. GitHub repository for "increasing chlorophyll *a* amid stable nutrient concentrations in rhode island lakes and reservoirs". Zenodo, https://doi.org/10.5281/zenodo.4306765.</w:t>
      </w:r>
    </w:p>
    <w:p w14:paraId="51C32685" w14:textId="77777777" w:rsidR="00AE6D2C" w:rsidRDefault="009145E2">
      <w:pPr>
        <w:pStyle w:val="Bibliography"/>
      </w:pPr>
      <w:bookmarkStart w:id="41" w:name="ref-hollister2016modeling"/>
      <w:bookmarkEnd w:id="40"/>
      <w:r>
        <w:t>Hollister, J. W., W. B. Milstead, and B. J. Kreakie. 2016a. Modeling lake trophic state: A random forest approach. Ecosphere 7:e01321.</w:t>
      </w:r>
    </w:p>
    <w:bookmarkEnd w:id="41"/>
    <w:p w14:paraId="51C32686" w14:textId="77777777" w:rsidR="00AE6D2C" w:rsidRDefault="009145E2">
      <w:pPr>
        <w:pStyle w:val="Bibliography"/>
      </w:pPr>
      <w:r>
        <w:t>Hollister, J. W., W. B. Milstead, and B. J. Kreakie. 2016b. Modeling lake trophic state: A random forest approach. Ecosphere 7:e01321.</w:t>
      </w:r>
    </w:p>
    <w:p w14:paraId="51C32687" w14:textId="77777777" w:rsidR="00AE6D2C" w:rsidRDefault="009145E2">
      <w:pPr>
        <w:pStyle w:val="Bibliography"/>
      </w:pPr>
      <w:bookmarkStart w:id="42" w:name="ref-Hollister_2016"/>
      <w:r>
        <w:t>Hollister, J. W., W. B. Milstead, and B. J. Kreakie. 2016b. Modeling lake trophic state: A random forest approach. Ecosphere 7:e01321.</w:t>
      </w:r>
    </w:p>
    <w:p w14:paraId="51C32688" w14:textId="77777777" w:rsidR="00AE6D2C" w:rsidRDefault="009145E2">
      <w:pPr>
        <w:pStyle w:val="Bibliography"/>
      </w:pPr>
      <w:bookmarkStart w:id="43" w:name="ref-hurlbert1984pseudoreplication"/>
      <w:bookmarkEnd w:id="42"/>
      <w:r>
        <w:t>Hurlbert, S. H. 1984. Pseudoreplication and the design of ecological field experiments. Ecological monographs 54:187–211.</w:t>
      </w:r>
    </w:p>
    <w:p w14:paraId="51C32689" w14:textId="77777777" w:rsidR="00AE6D2C" w:rsidRDefault="009145E2">
      <w:pPr>
        <w:pStyle w:val="Bibliography"/>
      </w:pPr>
      <w:bookmarkStart w:id="44" w:name="ref-jones1999surface"/>
      <w:bookmarkEnd w:id="43"/>
      <w:r>
        <w:t>Jones, P. D., M. New, D. E. Parker, S. Martin, and I. G. Rigor. 1999. Surface air temperature and its changes over the past 150 years. Reviews of Geophysics 37:173–199.</w:t>
      </w:r>
    </w:p>
    <w:p w14:paraId="51C3268A" w14:textId="77777777" w:rsidR="00AE6D2C" w:rsidRDefault="009145E2">
      <w:pPr>
        <w:pStyle w:val="Bibliography"/>
      </w:pPr>
      <w:bookmarkStart w:id="45" w:name="ref-jones1996calculating"/>
      <w:bookmarkEnd w:id="44"/>
      <w:r>
        <w:t>Jones, P., and M. Hulme. 1996. Calculating regional climatic time series for temperature and precipitation: Methods and illustrations. International Journal of Climatology: A Journal of the Royal Meteorological Society 16:361–377.</w:t>
      </w:r>
    </w:p>
    <w:p w14:paraId="51C3268B" w14:textId="77777777" w:rsidR="00AE6D2C" w:rsidRDefault="009145E2">
      <w:pPr>
        <w:pStyle w:val="Bibliography"/>
      </w:pPr>
      <w:bookmarkStart w:id="46" w:name="ref-johnk2008summer"/>
      <w:bookmarkEnd w:id="45"/>
      <w:r>
        <w:t>Jöhnk, K. D., J. Huisman, J. Sharples, B. Sommeijer, P. M. Visser, and J. M. Stroom. 2008. Summer heatwaves promote blooms of harmful cyanobacteria. Global change biology 14:495–512.</w:t>
      </w:r>
    </w:p>
    <w:p w14:paraId="51C3268C" w14:textId="77777777" w:rsidR="00AE6D2C" w:rsidRDefault="009145E2">
      <w:pPr>
        <w:pStyle w:val="Bibliography"/>
      </w:pPr>
      <w:bookmarkStart w:id="47" w:name="ref-kellogg2010geospatial"/>
      <w:bookmarkEnd w:id="46"/>
      <w:r>
        <w:t>Kellogg, D., A. J. Gold, S. Cox, K. Addy, and P. V. August. 2010. A geospatial approach for assessing denitrification sinks within lower-order catchments. Ecological Engineering 36:1596–1606.</w:t>
      </w:r>
    </w:p>
    <w:p w14:paraId="51C3268D" w14:textId="77777777" w:rsidR="00AE6D2C" w:rsidRDefault="009145E2">
      <w:pPr>
        <w:pStyle w:val="Bibliography"/>
      </w:pPr>
      <w:bookmarkStart w:id="48" w:name="ref-kosmala2016assessing"/>
      <w:bookmarkEnd w:id="47"/>
      <w:r>
        <w:t>Kosmala, M., A. Wiggins, A. Swanson, and B. Simmons. 2016. Assessing data quality in citizen science. Frontiers in Ecology and the Environment 14:551–560.</w:t>
      </w:r>
    </w:p>
    <w:p w14:paraId="51C3268E" w14:textId="77777777" w:rsidR="00AE6D2C" w:rsidRDefault="009145E2">
      <w:pPr>
        <w:pStyle w:val="Bibliography"/>
      </w:pPr>
      <w:bookmarkStart w:id="49" w:name="ref-kosten2012warmer"/>
      <w:bookmarkEnd w:id="48"/>
      <w:r>
        <w:t>Kosten, S., V. L. Huszar, E. Bécares, L. S. Costa, E. Van Donk, L.-A. Hansson, E. Jeppesen, C. Kruk, G. Lacerot, N. Mazzeo, and others. 2012. Warmer climates boost cyanobacterial dominance in shallow lakes. Global Change Biology 18:118–126.</w:t>
      </w:r>
    </w:p>
    <w:p w14:paraId="51C3268F" w14:textId="77777777" w:rsidR="00AE6D2C" w:rsidRDefault="009145E2">
      <w:pPr>
        <w:pStyle w:val="Bibliography"/>
      </w:pPr>
      <w:bookmarkStart w:id="50" w:name="ref-kreeger2018restoration"/>
      <w:bookmarkEnd w:id="49"/>
      <w:r>
        <w:t>Kreeger, D. A., C. M. Gatenby, and P. W. Bergstrom. 2018. Restoration potential of several native species of bivalve molluscs for water quality improvement in mid-atlantic watersheds. Journal of Shellfish Research 37:1121–1158.</w:t>
      </w:r>
    </w:p>
    <w:p w14:paraId="51C32690" w14:textId="77777777" w:rsidR="00AE6D2C" w:rsidRDefault="009145E2">
      <w:pPr>
        <w:pStyle w:val="Bibliography"/>
      </w:pPr>
      <w:bookmarkStart w:id="51" w:name="ref-kunkel2004temporal"/>
      <w:bookmarkEnd w:id="50"/>
      <w:r>
        <w:lastRenderedPageBreak/>
        <w:t>Kunkel, K. E., D. R. Easterling, K. Hubbard, and K. Redmond. 2004. Temporal variations in frost-free season in the united states: 1895–2000. Geophysical Research Letters 31.</w:t>
      </w:r>
    </w:p>
    <w:p w14:paraId="51C32691" w14:textId="77777777" w:rsidR="00AE6D2C" w:rsidRDefault="009145E2">
      <w:pPr>
        <w:pStyle w:val="Bibliography"/>
      </w:pPr>
      <w:bookmarkStart w:id="52" w:name="ref-litke1999review"/>
      <w:bookmarkEnd w:id="51"/>
      <w:r>
        <w:t>Litke, D. W. 1999. Review of phosphorus control measures in the united states and their effects on water quality. Water-Resources Investigations Report 99:4007.</w:t>
      </w:r>
    </w:p>
    <w:p w14:paraId="51C32692" w14:textId="77777777" w:rsidR="00AE6D2C" w:rsidRDefault="009145E2">
      <w:pPr>
        <w:pStyle w:val="Bibliography"/>
      </w:pPr>
      <w:bookmarkStart w:id="53" w:name="ref-lottig2017macroscale"/>
      <w:bookmarkEnd w:id="52"/>
      <w:r>
        <w:t>Lottig, N. R., P.-N. Tan, T. Wagner, K. S. Cheruvelil, P. A. Soranno, E. H. Stanley, C. E. Scott, C. A. Stow, and S. Yuan. 2017. Macroscale patterns of synchrony identify complex relationships among spatial and temporal ecosystem drivers. Ecosphere 8:12.</w:t>
      </w:r>
    </w:p>
    <w:p w14:paraId="51C32693" w14:textId="77777777" w:rsidR="00AE6D2C" w:rsidRDefault="009145E2">
      <w:pPr>
        <w:pStyle w:val="Bibliography"/>
      </w:pPr>
      <w:bookmarkStart w:id="54" w:name="ref-lottig2014long"/>
      <w:bookmarkEnd w:id="53"/>
      <w:r>
        <w:t>Lottig, N. R., T. Wagner, E. N. Henry, K. S. Cheruvelil, K. E. Webster, J. A. Downing, and C. A. Stow. 2014. Long-term citizen-collected data reveal geographical patterns and temporal trends in lake water clarity. PLoS ONE 9:e95769.</w:t>
      </w:r>
    </w:p>
    <w:p w14:paraId="51C32694" w14:textId="77777777" w:rsidR="00AE6D2C" w:rsidRDefault="009145E2">
      <w:pPr>
        <w:pStyle w:val="Bibliography"/>
      </w:pPr>
      <w:bookmarkStart w:id="55" w:name="ref-kendall"/>
      <w:bookmarkEnd w:id="54"/>
      <w:r>
        <w:t>McLeod, A. I. 2011. Kendall: Kendall rank correlation and mann-kendall trend test.</w:t>
      </w:r>
    </w:p>
    <w:p w14:paraId="51C32695" w14:textId="77777777" w:rsidR="00AE6D2C" w:rsidRDefault="009145E2">
      <w:pPr>
        <w:pStyle w:val="Bibliography"/>
      </w:pPr>
      <w:bookmarkStart w:id="56" w:name="ref-michalak2013record"/>
      <w:bookmarkEnd w:id="55"/>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51C32696" w14:textId="77777777" w:rsidR="00AE6D2C" w:rsidRDefault="009145E2">
      <w:pPr>
        <w:pStyle w:val="Bibliography"/>
      </w:pPr>
      <w:bookmarkStart w:id="57" w:name="ref-usaboundariesdata"/>
      <w:bookmarkEnd w:id="56"/>
      <w:r>
        <w:t>Mullen, L. 2018. USAboundariesData: Datasets for the ’USAboundaries’ package.</w:t>
      </w:r>
    </w:p>
    <w:p w14:paraId="51C32697" w14:textId="77777777" w:rsidR="00AE6D2C" w:rsidRDefault="009145E2">
      <w:pPr>
        <w:pStyle w:val="Bibliography"/>
      </w:pPr>
      <w:bookmarkStart w:id="58" w:name="ref-usaboundaries"/>
      <w:bookmarkEnd w:id="57"/>
      <w:r>
        <w:t>Mullen, L. A., and J. Bratt. 2018. USAboundaries: Historical and contemporary boundaries of the united states of america. Journal of Open Source Software 3:314.</w:t>
      </w:r>
    </w:p>
    <w:p w14:paraId="51C32698" w14:textId="77777777" w:rsidR="00AE6D2C" w:rsidRDefault="009145E2">
      <w:pPr>
        <w:pStyle w:val="Bibliography"/>
      </w:pPr>
      <w:bookmarkStart w:id="59" w:name="ref-here"/>
      <w:bookmarkEnd w:id="58"/>
      <w:r>
        <w:t>Müller, K. 2020. Here: A simpler way to find your files.</w:t>
      </w:r>
    </w:p>
    <w:p w14:paraId="51C32699" w14:textId="77777777" w:rsidR="00AE6D2C" w:rsidRDefault="009145E2">
      <w:pPr>
        <w:pStyle w:val="Bibliography"/>
      </w:pPr>
      <w:bookmarkStart w:id="60" w:name="ref-nelson2007stream"/>
      <w:bookmarkEnd w:id="59"/>
      <w:r>
        <w:t>Nelson, K. C., and M. A. Palmer. 2007. Stream temperature surges under urbanization and climate change: Data, models, and responses 1. JAWRA Journal of the American Water Resources Association 43:440–452.</w:t>
      </w:r>
    </w:p>
    <w:p w14:paraId="51C3269A" w14:textId="77777777" w:rsidR="00AE6D2C" w:rsidRDefault="009145E2">
      <w:pPr>
        <w:pStyle w:val="Bibliography"/>
      </w:pPr>
      <w:bookmarkStart w:id="61" w:name="ref-noaatrends"/>
      <w:bookmarkEnd w:id="60"/>
      <w:r>
        <w:t>NOAA National Center for Environmental Information. 2020. Climate at a glance: Statewide time series, retrieved on September 14, 2020. https://www.ncdc.noaa.gov/cag/.</w:t>
      </w:r>
    </w:p>
    <w:p w14:paraId="51C3269B" w14:textId="77777777" w:rsidR="00AE6D2C" w:rsidRDefault="009145E2">
      <w:pPr>
        <w:pStyle w:val="Bibliography"/>
      </w:pPr>
      <w:bookmarkStart w:id="62" w:name="ref-nojavan2019rethinking"/>
      <w:bookmarkEnd w:id="61"/>
      <w:r>
        <w:t>Nojavan, F., B. J. Kreakie, J. W. Hollister, and S. S. Qian. 2019. Rethinking the lake trophic state index. PeerJ 7:e7936.</w:t>
      </w:r>
    </w:p>
    <w:p w14:paraId="51C3269C" w14:textId="77777777" w:rsidR="00AE6D2C" w:rsidRDefault="009145E2">
      <w:pPr>
        <w:pStyle w:val="Bibliography"/>
      </w:pPr>
      <w:bookmarkStart w:id="63" w:name="ref-nurnberg1996trophic"/>
      <w:bookmarkEnd w:id="62"/>
      <w:r>
        <w:t>Nürnberg, G. K. 1996. Trophic state of clear and colored, soft-and hardwater lakes with special consideration of nutrients, anoxia, phytoplankton and fish. Lake and Reservoir Management 12:432–447.</w:t>
      </w:r>
    </w:p>
    <w:p w14:paraId="51C3269D" w14:textId="77777777" w:rsidR="00AE6D2C" w:rsidRDefault="009145E2">
      <w:pPr>
        <w:pStyle w:val="Bibliography"/>
      </w:pPr>
      <w:bookmarkStart w:id="64" w:name="ref-oreilly2015warming"/>
      <w:bookmarkEnd w:id="63"/>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w:t>
      </w:r>
      <w:r>
        <w:lastRenderedPageBreak/>
        <w:t>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p w14:paraId="51C3269E" w14:textId="77777777" w:rsidR="00AE6D2C" w:rsidRDefault="009145E2">
      <w:pPr>
        <w:pStyle w:val="Bibliography"/>
      </w:pPr>
      <w:bookmarkStart w:id="65" w:name="ref-Oliver_2017"/>
      <w:bookmarkEnd w:id="64"/>
      <w:r>
        <w:t>Oliver, S. K., S. M. Collins, P. A. Soranno, T. Wagner, E. H. Stanley, J. R. Jones, C. A. Stow, and N. R. Lottig. 2017. Unexpected stasis in a changing world: Lake nutrient and chlorophyll trends since 1990. Global Change Biology 23:5455–5467.</w:t>
      </w:r>
    </w:p>
    <w:p w14:paraId="51C3269F" w14:textId="77777777" w:rsidR="00AE6D2C" w:rsidRDefault="009145E2">
      <w:pPr>
        <w:pStyle w:val="Bibliography"/>
      </w:pPr>
      <w:bookmarkStart w:id="66" w:name="ref-paerl2008blooms"/>
      <w:bookmarkEnd w:id="65"/>
      <w:r>
        <w:t>Paerl, H. W., and J. Huisman. 2008. Blooms like it hot. Science 320:57–58.</w:t>
      </w:r>
    </w:p>
    <w:p w14:paraId="51C326A0" w14:textId="77777777" w:rsidR="00AE6D2C" w:rsidRDefault="009145E2">
      <w:pPr>
        <w:pStyle w:val="Bibliography"/>
      </w:pPr>
      <w:bookmarkStart w:id="67" w:name="ref-paerl2009climate"/>
      <w:bookmarkEnd w:id="66"/>
      <w:r>
        <w:t>Paerl, H. W., and J. Huisman. 2009. Climate change: A catalyst for global expansion of harmful cyanobacterial blooms. Environmental Microbiology Reports 1:27–37.</w:t>
      </w:r>
    </w:p>
    <w:p w14:paraId="51C326A1" w14:textId="77777777" w:rsidR="00AE6D2C" w:rsidRDefault="009145E2">
      <w:pPr>
        <w:pStyle w:val="Bibliography"/>
      </w:pPr>
      <w:bookmarkStart w:id="68" w:name="ref-paerl_climate_2012"/>
      <w:bookmarkEnd w:id="67"/>
      <w:r>
        <w:t>Paerl, H. W., and V. J. Paul. 2012. Climate change: Links to global expansion of harmful cyanobacteria. Water Research 46:1349–1363.</w:t>
      </w:r>
    </w:p>
    <w:p w14:paraId="51C326A2" w14:textId="77777777" w:rsidR="00AE6D2C" w:rsidRDefault="009145E2">
      <w:pPr>
        <w:pStyle w:val="Bibliography"/>
      </w:pPr>
      <w:bookmarkStart w:id="69" w:name="ref-paerl2016takes"/>
      <w:bookmarkEnd w:id="68"/>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51C326A3" w14:textId="77777777" w:rsidR="00AE6D2C" w:rsidRDefault="009145E2">
      <w:pPr>
        <w:pStyle w:val="Bibliography"/>
      </w:pPr>
      <w:bookmarkStart w:id="70" w:name="ref-sf"/>
      <w:bookmarkEnd w:id="69"/>
      <w:r>
        <w:t>Pebesma, E. 2018. Simple Features for R: Standardized Support for Spatial Vector Data. The R Journal 10:439–446.</w:t>
      </w:r>
    </w:p>
    <w:p w14:paraId="51C326A4" w14:textId="77777777" w:rsidR="00AE6D2C" w:rsidRDefault="009145E2">
      <w:pPr>
        <w:pStyle w:val="Bibliography"/>
      </w:pPr>
      <w:bookmarkStart w:id="71" w:name="ref-units"/>
      <w:bookmarkEnd w:id="70"/>
      <w:r>
        <w:t>Pebesma, E., T. Mailund, and J. Hiebert. 2016. Measurement units in R. R Journal 8:486–494.</w:t>
      </w:r>
    </w:p>
    <w:p w14:paraId="51C326A5" w14:textId="77777777" w:rsidR="00AE6D2C" w:rsidRDefault="009145E2">
      <w:pPr>
        <w:pStyle w:val="Bibliography"/>
      </w:pPr>
      <w:bookmarkStart w:id="72" w:name="ref-pennino2016watershed"/>
      <w:bookmarkEnd w:id="71"/>
      <w:r>
        <w:t>Pennino, M. J., R. I. McDonald, and P. R. Jaffe. 2016. Watershed-scale impacts of stormwater green infrastructure on hydrology, nutrient fluxes, and combined sewer overflows in the mid-atlantic region. Science of the Total Environment 565:1044–1053.</w:t>
      </w:r>
    </w:p>
    <w:p w14:paraId="51C326A6" w14:textId="77777777" w:rsidR="00AE6D2C" w:rsidRDefault="009145E2">
      <w:pPr>
        <w:pStyle w:val="Bibliography"/>
      </w:pPr>
      <w:bookmarkStart w:id="73" w:name="ref-r2020"/>
      <w:bookmarkEnd w:id="72"/>
      <w:r>
        <w:t>R Core Team. 2020. R: A language and environment for statistical computing, v4.0.3. R Foundation for Statistical Computing, Vienna, Austria.</w:t>
      </w:r>
    </w:p>
    <w:p w14:paraId="51C326A7" w14:textId="77777777" w:rsidR="00AE6D2C" w:rsidRDefault="009145E2">
      <w:pPr>
        <w:pStyle w:val="Bibliography"/>
      </w:pPr>
      <w:bookmarkStart w:id="74" w:name="ref-read2015importance"/>
      <w:bookmarkEnd w:id="73"/>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51C326A8" w14:textId="77777777" w:rsidR="00AE6D2C" w:rsidRDefault="009145E2">
      <w:pPr>
        <w:pStyle w:val="Bibliography"/>
      </w:pPr>
      <w:bookmarkStart w:id="75" w:name="ref-reisinger2019changes"/>
      <w:bookmarkEnd w:id="74"/>
      <w:r>
        <w:t>Reisinger, A. J., E. Woytowitz, E. Majcher, E. J. Rosi, K. T. Belt, J. M. Duncan, S. S. Kaushal, and P. M. Groffman. 2019. Changes in long-term water quality of baltimore streams are associated with both gray and green infrastructure. Limnology and Oceanography 64:S60–S76.</w:t>
      </w:r>
    </w:p>
    <w:p w14:paraId="51C326A9" w14:textId="77777777" w:rsidR="00AE6D2C" w:rsidRDefault="009145E2">
      <w:pPr>
        <w:pStyle w:val="Bibliography"/>
      </w:pPr>
      <w:bookmarkStart w:id="76" w:name="ref-reynolds2006ecology"/>
      <w:bookmarkEnd w:id="75"/>
      <w:r>
        <w:t>Reynolds, C. S. 2006. The ecology of phytoplankton. Cambridge University Press.</w:t>
      </w:r>
    </w:p>
    <w:p w14:paraId="51C326AA" w14:textId="77777777" w:rsidR="00AE6D2C" w:rsidRDefault="009145E2">
      <w:pPr>
        <w:pStyle w:val="Bibliography"/>
      </w:pPr>
      <w:bookmarkStart w:id="77" w:name="ref-ri_2016_waterquality"/>
      <w:bookmarkEnd w:id="76"/>
      <w:r>
        <w:t>Rhode Island Division of Planning. 2016. Water quality 2035: Rhode island water quality management plan.</w:t>
      </w:r>
    </w:p>
    <w:p w14:paraId="51C326AB" w14:textId="77777777" w:rsidR="00AE6D2C" w:rsidRDefault="009145E2">
      <w:pPr>
        <w:pStyle w:val="Bibliography"/>
      </w:pPr>
      <w:bookmarkStart w:id="78" w:name="ref-riphosban1995"/>
      <w:bookmarkEnd w:id="77"/>
      <w:r>
        <w:lastRenderedPageBreak/>
        <w:t>Rhode Island State Legislature. 1995. Phosphate reduction act of 1995, http://webserver.rilin.state.ri.us/statutes/TITLE46/46-29/INDEX.HTM.</w:t>
      </w:r>
    </w:p>
    <w:p w14:paraId="51C326AC" w14:textId="77777777" w:rsidR="00AE6D2C" w:rsidRDefault="009145E2">
      <w:pPr>
        <w:pStyle w:val="Bibliography"/>
      </w:pPr>
      <w:bookmarkStart w:id="79" w:name="ref-broom"/>
      <w:bookmarkEnd w:id="78"/>
      <w:r>
        <w:t>Robinson, D., A. Hayes, and S. Couch. 2020. Broom: Convert statistical objects into tidy tibbles.</w:t>
      </w:r>
    </w:p>
    <w:p w14:paraId="51C326AD" w14:textId="77777777" w:rsidR="00AE6D2C" w:rsidRDefault="009145E2">
      <w:pPr>
        <w:pStyle w:val="Bibliography"/>
      </w:pPr>
      <w:bookmarkStart w:id="80" w:name="ref-hrbrthemes"/>
      <w:bookmarkEnd w:id="79"/>
      <w:r>
        <w:t>Rudis, B. 2020. Hrbrthemes: Additional themes, theme components and utilities for ’ggplot2’.</w:t>
      </w:r>
    </w:p>
    <w:p w14:paraId="51C326AE" w14:textId="77777777" w:rsidR="00AE6D2C" w:rsidRDefault="009145E2">
      <w:pPr>
        <w:pStyle w:val="Bibliography"/>
      </w:pPr>
      <w:bookmarkStart w:id="81" w:name="ref-schindler2009lakes"/>
      <w:bookmarkEnd w:id="80"/>
      <w:r>
        <w:t>Schindler, D. 2009. Lakes as sentinels and integrators for the effects of climate change on watersheds, airsheds, and landscapes. Limnology and Oceanography 54:2349–2358.</w:t>
      </w:r>
    </w:p>
    <w:p w14:paraId="51C326AF" w14:textId="77777777" w:rsidR="00AE6D2C" w:rsidRDefault="009145E2">
      <w:pPr>
        <w:pStyle w:val="Bibliography"/>
      </w:pPr>
      <w:bookmarkStart w:id="82" w:name="ref-schindler2008eutrophication"/>
      <w:bookmarkEnd w:id="81"/>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51C326B0" w14:textId="77777777" w:rsidR="00AE6D2C" w:rsidRDefault="009145E2">
      <w:pPr>
        <w:pStyle w:val="Bibliography"/>
      </w:pPr>
      <w:bookmarkStart w:id="83" w:name="ref-smith2003eutrophication"/>
      <w:bookmarkEnd w:id="82"/>
      <w:r>
        <w:t>Smith, V. H. 2003. Eutrophication of freshwater and coastal marine ecosystems a global problem. Environmental Science and Pollution Research 10:126–139.</w:t>
      </w:r>
    </w:p>
    <w:p w14:paraId="51C326B1" w14:textId="77777777" w:rsidR="00AE6D2C" w:rsidRDefault="009145E2">
      <w:pPr>
        <w:pStyle w:val="Bibliography"/>
      </w:pPr>
      <w:bookmarkStart w:id="84" w:name="ref-sorannolagosne2017"/>
      <w:bookmarkEnd w:id="83"/>
      <w:r>
        <w:t>Soranno, P. A., L. C. Bacon, M. Beauchene, K. E. Bednar, E. G. Bissell, and al. et. 2017. LAGOS-NE: A multi-scaled geospatial and temporal database of lake ecological context and water quality for thousands of US lakes. Gigascience 6.</w:t>
      </w:r>
    </w:p>
    <w:p w14:paraId="51C326B2" w14:textId="77777777" w:rsidR="00AE6D2C" w:rsidRDefault="009145E2">
      <w:pPr>
        <w:pStyle w:val="Bibliography"/>
      </w:pPr>
      <w:bookmarkStart w:id="85" w:name="ref-soranno2015building"/>
      <w:bookmarkEnd w:id="84"/>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51C326B3" w14:textId="77777777" w:rsidR="00AE6D2C" w:rsidRDefault="009145E2">
      <w:pPr>
        <w:pStyle w:val="Bibliography"/>
      </w:pPr>
      <w:bookmarkStart w:id="86" w:name="ref-sorannolimno2019"/>
      <w:bookmarkEnd w:id="85"/>
      <w:r>
        <w:t>Soranno, P. A., N. R. Lottig, A. D. Delany, and K. S. Cheruvelil. 2019. LAGOS-NE-LIMNO v1.087.3: A module for LAGOS-NE, a multi-scaled geospatial and temporal database of lake ecological context and water quality for thousands of U.S. Lakes: 1925-2013 ver 3. Environmental Data Initiative.</w:t>
      </w:r>
    </w:p>
    <w:p w14:paraId="51C326B4" w14:textId="77777777" w:rsidR="00AE6D2C" w:rsidRDefault="009145E2">
      <w:pPr>
        <w:pStyle w:val="Bibliography"/>
      </w:pPr>
      <w:bookmarkStart w:id="87" w:name="ref-stacheleklagosne2017"/>
      <w:bookmarkEnd w:id="86"/>
      <w:r>
        <w:t xml:space="preserve">Stachelek, J., and S. Oliver. 2017. LAGOSNE: Interface to the lake multi-scaled geospatial and temporal database, R package version 1.1.0. </w:t>
      </w:r>
      <w:hyperlink r:id="rId18">
        <w:r>
          <w:rPr>
            <w:rStyle w:val="Hyperlink"/>
          </w:rPr>
          <w:t>https://cran.r-project.org/package=LAGOSNE</w:t>
        </w:r>
      </w:hyperlink>
      <w:r>
        <w:t>.</w:t>
      </w:r>
    </w:p>
    <w:p w14:paraId="51C326B5" w14:textId="77777777" w:rsidR="00AE6D2C" w:rsidRDefault="009145E2">
      <w:pPr>
        <w:pStyle w:val="Bibliography"/>
      </w:pPr>
      <w:bookmarkStart w:id="88" w:name="ref-ri_wq_regs"/>
      <w:bookmarkEnd w:id="87"/>
      <w:r>
        <w:t>State of Rhode Island Department of Environmental Management Office of Water Resources. 2010. Water quality regulations, http://www.dem.ri.gov/pubs/regs/regs/water/h2oq10.pdf.</w:t>
      </w:r>
    </w:p>
    <w:p w14:paraId="51C326B6" w14:textId="77777777" w:rsidR="00AE6D2C" w:rsidRDefault="009145E2">
      <w:pPr>
        <w:pStyle w:val="Bibliography"/>
      </w:pPr>
      <w:bookmarkStart w:id="89" w:name="ref-stoddard2016continental"/>
      <w:bookmarkEnd w:id="88"/>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51C326B7" w14:textId="77777777" w:rsidR="00AE6D2C" w:rsidRDefault="009145E2">
      <w:pPr>
        <w:pStyle w:val="Bibliography"/>
      </w:pPr>
      <w:bookmarkStart w:id="90" w:name="ref-taranu2015acceleration"/>
      <w:bookmarkEnd w:id="89"/>
      <w:r>
        <w:t xml:space="preserve">Taranu, Z. E., I. Gregory-Eaves, P. R. Leavitt, L. Bunting, T. Buchaca, J. Catalan, I. Domaizon, P. Guilizzoni, A. Lami, S. McGowan, and others. 2015. Acceleration of cyanobacterial </w:t>
      </w:r>
      <w:r>
        <w:lastRenderedPageBreak/>
        <w:t>dominance in north temperate-subarctic lakes during the anthropocene. Ecology Letters 18:375–384.</w:t>
      </w:r>
    </w:p>
    <w:p w14:paraId="51C326B8" w14:textId="77777777" w:rsidR="00AE6D2C" w:rsidRDefault="009145E2">
      <w:pPr>
        <w:pStyle w:val="Bibliography"/>
      </w:pPr>
      <w:bookmarkStart w:id="91" w:name="ref-paris"/>
      <w:bookmarkEnd w:id="90"/>
      <w:r>
        <w:t xml:space="preserve">United Nations. 2015. Paris Agreement, Treaty No. XXVII-7-d. Retrieved on September 24, 2020, </w:t>
      </w:r>
      <w:hyperlink r:id="rId19">
        <w:r>
          <w:rPr>
            <w:rStyle w:val="Hyperlink"/>
          </w:rPr>
          <w:t>https://treaties.un.org/doc/Treaties/2016/02/20160215%2006-03%20PM/Ch_XXVII-7-d.pdf</w:t>
        </w:r>
      </w:hyperlink>
      <w:r>
        <w:t>.</w:t>
      </w:r>
    </w:p>
    <w:p w14:paraId="51C326B9" w14:textId="77777777" w:rsidR="00AE6D2C" w:rsidRDefault="009145E2">
      <w:pPr>
        <w:pStyle w:val="Bibliography"/>
      </w:pPr>
      <w:bookmarkStart w:id="92" w:name="ref-vega2019changes"/>
      <w:bookmarkEnd w:id="91"/>
      <w:r>
        <w:t>Vega, A. J., R. V. Rohli, and E. Wright. 2019. Changes in growing season in the northeastern united states. Physical Geography:1–22.</w:t>
      </w:r>
    </w:p>
    <w:p w14:paraId="51C326BA" w14:textId="77777777" w:rsidR="00AE6D2C" w:rsidRDefault="009145E2">
      <w:pPr>
        <w:pStyle w:val="Bibliography"/>
      </w:pPr>
      <w:bookmarkStart w:id="93" w:name="ref-vitousek1997human"/>
      <w:bookmarkEnd w:id="92"/>
      <w:r>
        <w:t>Vitousek, P. M., J. D. Aber, R. W. Howarth, G. E. Likens, P. A. Matson, D. W. Schindler, W. H. Schlesinger, and D. G. Tilman. 1997. Human alteration of the global nitrogen cycle: Sources and consequences. Ecological Applications 7:737–750.</w:t>
      </w:r>
    </w:p>
    <w:p w14:paraId="51C326BB" w14:textId="77777777" w:rsidR="00AE6D2C" w:rsidRDefault="009145E2">
      <w:pPr>
        <w:pStyle w:val="Bibliography"/>
      </w:pPr>
      <w:bookmarkStart w:id="94" w:name="ref-tidycensus"/>
      <w:bookmarkEnd w:id="93"/>
      <w:r>
        <w:t>Walker, K., and M. Herman. 2020. Tidycensus: Load US census boundary and attribute data as ’tidyverse’ and ’sf’-ready data frames.</w:t>
      </w:r>
    </w:p>
    <w:p w14:paraId="51C326BC" w14:textId="77777777" w:rsidR="00AE6D2C" w:rsidRDefault="009145E2">
      <w:pPr>
        <w:pStyle w:val="Bibliography"/>
      </w:pPr>
      <w:bookmarkStart w:id="95" w:name="ref-wasserstein2016asa"/>
      <w:bookmarkEnd w:id="94"/>
      <w:r>
        <w:t>Wasserstein, R. L., N. A. Lazar, and others. 2016. The ASA’s statement on p-values: Context, process, and purpose. The American Statistician 70:129–133.</w:t>
      </w:r>
    </w:p>
    <w:p w14:paraId="51C326BD" w14:textId="77777777" w:rsidR="00AE6D2C" w:rsidRDefault="009145E2">
      <w:pPr>
        <w:pStyle w:val="Bibliography"/>
      </w:pPr>
      <w:bookmarkStart w:id="96" w:name="ref-ggplot2"/>
      <w:bookmarkEnd w:id="95"/>
      <w:r>
        <w:t>Wickham, H. 2016. ggplot2: Elegant graphics for data analysis. Springer-Verlag New York.</w:t>
      </w:r>
    </w:p>
    <w:p w14:paraId="51C326BE" w14:textId="77777777" w:rsidR="00AE6D2C" w:rsidRDefault="009145E2">
      <w:pPr>
        <w:pStyle w:val="Bibliography"/>
      </w:pPr>
      <w:bookmarkStart w:id="97" w:name="ref-stringr"/>
      <w:bookmarkEnd w:id="96"/>
      <w:r>
        <w:t>Wickham, H. 2019. Stringr: Simple, consistent wrappers for common string operations.</w:t>
      </w:r>
    </w:p>
    <w:p w14:paraId="51C326BF" w14:textId="77777777" w:rsidR="00AE6D2C" w:rsidRDefault="009145E2">
      <w:pPr>
        <w:pStyle w:val="Bibliography"/>
      </w:pPr>
      <w:bookmarkStart w:id="98" w:name="ref-tidyr"/>
      <w:bookmarkEnd w:id="97"/>
      <w:r>
        <w:t>Wickham, H. 2020. Tidyr: Tidy messy data.</w:t>
      </w:r>
    </w:p>
    <w:p w14:paraId="51C326C0" w14:textId="77777777" w:rsidR="00AE6D2C" w:rsidRDefault="009145E2">
      <w:pPr>
        <w:pStyle w:val="Bibliography"/>
      </w:pPr>
      <w:bookmarkStart w:id="99" w:name="ref-readxl"/>
      <w:bookmarkEnd w:id="98"/>
      <w:r>
        <w:t>Wickham, H., and J. Bryan. 2019. Readxl: Read excel files.</w:t>
      </w:r>
    </w:p>
    <w:p w14:paraId="51C326C1" w14:textId="77777777" w:rsidR="00AE6D2C" w:rsidRDefault="009145E2">
      <w:pPr>
        <w:pStyle w:val="Bibliography"/>
      </w:pPr>
      <w:bookmarkStart w:id="100" w:name="ref-dplyr"/>
      <w:bookmarkEnd w:id="99"/>
      <w:r>
        <w:t>Wickham, H., R. François, L. Henry, and K. Müller. 2020. Dplyr: A grammar of data manipulation.</w:t>
      </w:r>
    </w:p>
    <w:p w14:paraId="51C326C2" w14:textId="77777777" w:rsidR="00AE6D2C" w:rsidRDefault="009145E2">
      <w:pPr>
        <w:pStyle w:val="Bibliography"/>
      </w:pPr>
      <w:bookmarkStart w:id="101" w:name="ref-readr"/>
      <w:bookmarkEnd w:id="100"/>
      <w:r>
        <w:t>Wickham, H., and J. Hester. 2020. Readr: Read rectangular text data.</w:t>
      </w:r>
    </w:p>
    <w:p w14:paraId="51C326C3" w14:textId="77777777" w:rsidR="00AE6D2C" w:rsidRDefault="009145E2">
      <w:pPr>
        <w:pStyle w:val="Bibliography"/>
      </w:pPr>
      <w:bookmarkStart w:id="102" w:name="ref-cowplot"/>
      <w:bookmarkEnd w:id="101"/>
      <w:r>
        <w:t>Wilke, C. O. 2020. Cowplot: Streamlined plot theme and plot annotations for ’ggplot2’.</w:t>
      </w:r>
    </w:p>
    <w:p w14:paraId="51C326C4" w14:textId="77777777" w:rsidR="00AE6D2C" w:rsidRDefault="009145E2">
      <w:pPr>
        <w:pStyle w:val="Bibliography"/>
      </w:pPr>
      <w:bookmarkStart w:id="103" w:name="ref-williamson2008lakes"/>
      <w:bookmarkEnd w:id="102"/>
      <w:r>
        <w:t>Williamson, C. E., W. Dodds, T. K. Kratz, and M. A. Palmer. 2008. Lakes and streams as sentinels of environmental change in terrestrial and atmospheric processes. Frontiers in Ecology and the Environment 6:247–254.</w:t>
      </w:r>
    </w:p>
    <w:p w14:paraId="51C326C5" w14:textId="77777777" w:rsidR="00AE6D2C" w:rsidRDefault="009145E2">
      <w:pPr>
        <w:pStyle w:val="Bibliography"/>
      </w:pPr>
      <w:bookmarkStart w:id="104" w:name="ref-winder2004climate"/>
      <w:bookmarkEnd w:id="103"/>
      <w:r>
        <w:t>Winder, M., and D. E. Schindler. 2004. Climate change uncouples trophic interactions in an aquatic ecosystem. Ecology 85:2100–2106.</w:t>
      </w:r>
    </w:p>
    <w:p w14:paraId="51C326C6" w14:textId="77777777" w:rsidR="00AE6D2C" w:rsidRDefault="009145E2">
      <w:pPr>
        <w:pStyle w:val="Bibliography"/>
      </w:pPr>
      <w:bookmarkStart w:id="105" w:name="ref-xie2015dynamicdoc"/>
      <w:bookmarkEnd w:id="104"/>
      <w:r>
        <w:t>Xie, Y. 2015. Dynamic documents with R and knitr. 2nd edition. Chapman; Hall/CRC, Boca Raton, Florida.</w:t>
      </w:r>
    </w:p>
    <w:p w14:paraId="51C326C7" w14:textId="77777777" w:rsidR="00AE6D2C" w:rsidRDefault="009145E2">
      <w:pPr>
        <w:pStyle w:val="Bibliography"/>
      </w:pPr>
      <w:bookmarkStart w:id="106" w:name="ref-knitr"/>
      <w:bookmarkEnd w:id="105"/>
      <w:r>
        <w:t>Xie, Y. 2020. Knitr: A general-purpose package for dynamic report generation in r.</w:t>
      </w:r>
    </w:p>
    <w:p w14:paraId="51C326C8" w14:textId="77777777" w:rsidR="00AE6D2C" w:rsidRDefault="009145E2">
      <w:pPr>
        <w:pStyle w:val="Bibliography"/>
      </w:pPr>
      <w:bookmarkStart w:id="107" w:name="ref-yang2018nutrients"/>
      <w:bookmarkEnd w:id="106"/>
      <w:r>
        <w:t>Yang, Y.-Y., and M. G. Lusk. 2018. Nutrients in urban stormwater runoff: Current state of the science and potential mitigation options. Current Pollution Reports 4:112–127.</w:t>
      </w:r>
    </w:p>
    <w:p w14:paraId="51C326C9" w14:textId="77777777" w:rsidR="00AE6D2C" w:rsidRDefault="009145E2">
      <w:pPr>
        <w:pStyle w:val="Bibliography"/>
      </w:pPr>
      <w:bookmarkStart w:id="108" w:name="ref-yuan2014managing"/>
      <w:bookmarkEnd w:id="107"/>
      <w:r>
        <w:lastRenderedPageBreak/>
        <w:t>Yuan, L. L., A. I. Pollard, S. Pather, J. L. Oliver, and L. D’Anglada. 2014. Managing microcystin: Identifying national-scale thresholds for total nitrogen and chlorophyll a. Freshwater biology 59:1970–1981.</w:t>
      </w:r>
    </w:p>
    <w:p w14:paraId="51C326CA" w14:textId="77777777" w:rsidR="00AE6D2C" w:rsidRDefault="00AE6D2C">
      <w:pPr>
        <w:pStyle w:val="Heading6"/>
      </w:pPr>
      <w:bookmarkStart w:id="109" w:name="section"/>
      <w:bookmarkEnd w:id="108"/>
      <w:bookmarkEnd w:id="15"/>
    </w:p>
    <w:p w14:paraId="51C326CB" w14:textId="77777777" w:rsidR="00AE6D2C" w:rsidRDefault="009145E2">
      <w:pPr>
        <w:pStyle w:val="Heading1"/>
      </w:pPr>
      <w:bookmarkStart w:id="110" w:name="tables"/>
      <w:bookmarkEnd w:id="109"/>
      <w:bookmarkEnd w:id="13"/>
      <w:r>
        <w:t>Tables</w:t>
      </w:r>
    </w:p>
    <w:tbl>
      <w:tblPr>
        <w:tblW w:w="5000" w:type="pct"/>
        <w:tblLook w:val="0020" w:firstRow="1" w:lastRow="0" w:firstColumn="0" w:lastColumn="0" w:noHBand="0" w:noVBand="0"/>
      </w:tblPr>
      <w:tblGrid>
        <w:gridCol w:w="1336"/>
        <w:gridCol w:w="1341"/>
        <w:gridCol w:w="1914"/>
        <w:gridCol w:w="1839"/>
        <w:gridCol w:w="1773"/>
        <w:gridCol w:w="1373"/>
      </w:tblGrid>
      <w:tr w:rsidR="00AE6D2C" w14:paraId="51C326D2" w14:textId="77777777">
        <w:tc>
          <w:tcPr>
            <w:tcW w:w="0" w:type="auto"/>
            <w:tcBorders>
              <w:bottom w:val="single" w:sz="0" w:space="0" w:color="auto"/>
            </w:tcBorders>
            <w:vAlign w:val="bottom"/>
          </w:tcPr>
          <w:p w14:paraId="51C326CC" w14:textId="77777777" w:rsidR="00AE6D2C" w:rsidRDefault="009145E2">
            <w:pPr>
              <w:pStyle w:val="Compact"/>
            </w:pPr>
            <w:r>
              <w:t>Source</w:t>
            </w:r>
          </w:p>
        </w:tc>
        <w:tc>
          <w:tcPr>
            <w:tcW w:w="0" w:type="auto"/>
            <w:tcBorders>
              <w:bottom w:val="single" w:sz="0" w:space="0" w:color="auto"/>
            </w:tcBorders>
            <w:vAlign w:val="bottom"/>
          </w:tcPr>
          <w:p w14:paraId="51C326CD" w14:textId="77777777" w:rsidR="00AE6D2C" w:rsidRDefault="009145E2">
            <w:pPr>
              <w:pStyle w:val="Compact"/>
              <w:jc w:val="right"/>
            </w:pPr>
            <w:r>
              <w:t>Lake Area (ha)</w:t>
            </w:r>
          </w:p>
        </w:tc>
        <w:tc>
          <w:tcPr>
            <w:tcW w:w="0" w:type="auto"/>
            <w:tcBorders>
              <w:bottom w:val="single" w:sz="0" w:space="0" w:color="auto"/>
            </w:tcBorders>
            <w:vAlign w:val="bottom"/>
          </w:tcPr>
          <w:p w14:paraId="51C326CE" w14:textId="77777777" w:rsidR="00AE6D2C" w:rsidRDefault="009145E2">
            <w:pPr>
              <w:pStyle w:val="Compact"/>
              <w:jc w:val="right"/>
            </w:pPr>
            <w:r>
              <w:t>Maximum Depth (m)</w:t>
            </w:r>
          </w:p>
        </w:tc>
        <w:tc>
          <w:tcPr>
            <w:tcW w:w="0" w:type="auto"/>
            <w:tcBorders>
              <w:bottom w:val="single" w:sz="0" w:space="0" w:color="auto"/>
            </w:tcBorders>
            <w:vAlign w:val="bottom"/>
          </w:tcPr>
          <w:p w14:paraId="51C326CF" w14:textId="77777777" w:rsidR="00AE6D2C" w:rsidRDefault="009145E2">
            <w:pPr>
              <w:pStyle w:val="Compact"/>
              <w:jc w:val="right"/>
            </w:pPr>
            <w:r>
              <w:t>Percent Agriculture</w:t>
            </w:r>
          </w:p>
        </w:tc>
        <w:tc>
          <w:tcPr>
            <w:tcW w:w="0" w:type="auto"/>
            <w:tcBorders>
              <w:bottom w:val="single" w:sz="0" w:space="0" w:color="auto"/>
            </w:tcBorders>
            <w:vAlign w:val="bottom"/>
          </w:tcPr>
          <w:p w14:paraId="51C326D0" w14:textId="77777777" w:rsidR="00AE6D2C" w:rsidRDefault="009145E2">
            <w:pPr>
              <w:pStyle w:val="Compact"/>
              <w:jc w:val="right"/>
            </w:pPr>
            <w:r>
              <w:t>Percent Developed</w:t>
            </w:r>
          </w:p>
        </w:tc>
        <w:tc>
          <w:tcPr>
            <w:tcW w:w="0" w:type="auto"/>
            <w:tcBorders>
              <w:bottom w:val="single" w:sz="0" w:space="0" w:color="auto"/>
            </w:tcBorders>
            <w:vAlign w:val="bottom"/>
          </w:tcPr>
          <w:p w14:paraId="51C326D1" w14:textId="77777777" w:rsidR="00AE6D2C" w:rsidRDefault="009145E2">
            <w:pPr>
              <w:pStyle w:val="Compact"/>
              <w:jc w:val="right"/>
            </w:pPr>
            <w:r>
              <w:t>Percent Forest</w:t>
            </w:r>
          </w:p>
        </w:tc>
      </w:tr>
      <w:tr w:rsidR="00AE6D2C" w14:paraId="51C326D9" w14:textId="77777777">
        <w:tc>
          <w:tcPr>
            <w:tcW w:w="0" w:type="auto"/>
          </w:tcPr>
          <w:p w14:paraId="51C326D3" w14:textId="77777777" w:rsidR="00AE6D2C" w:rsidRDefault="009145E2">
            <w:pPr>
              <w:pStyle w:val="Compact"/>
            </w:pPr>
            <w:r>
              <w:t>URIWW</w:t>
            </w:r>
          </w:p>
        </w:tc>
        <w:tc>
          <w:tcPr>
            <w:tcW w:w="0" w:type="auto"/>
          </w:tcPr>
          <w:p w14:paraId="51C326D4" w14:textId="77777777" w:rsidR="00AE6D2C" w:rsidRDefault="009145E2">
            <w:pPr>
              <w:pStyle w:val="Compact"/>
              <w:jc w:val="right"/>
            </w:pPr>
            <w:r>
              <w:t>15.1</w:t>
            </w:r>
          </w:p>
        </w:tc>
        <w:tc>
          <w:tcPr>
            <w:tcW w:w="0" w:type="auto"/>
          </w:tcPr>
          <w:p w14:paraId="51C326D5" w14:textId="77777777" w:rsidR="00AE6D2C" w:rsidRDefault="009145E2">
            <w:pPr>
              <w:pStyle w:val="Compact"/>
              <w:jc w:val="right"/>
            </w:pPr>
            <w:r>
              <w:t>5.1</w:t>
            </w:r>
          </w:p>
        </w:tc>
        <w:tc>
          <w:tcPr>
            <w:tcW w:w="0" w:type="auto"/>
          </w:tcPr>
          <w:p w14:paraId="51C326D6" w14:textId="77777777" w:rsidR="00AE6D2C" w:rsidRDefault="009145E2">
            <w:pPr>
              <w:pStyle w:val="Compact"/>
              <w:jc w:val="right"/>
            </w:pPr>
            <w:r>
              <w:t>5.6</w:t>
            </w:r>
          </w:p>
        </w:tc>
        <w:tc>
          <w:tcPr>
            <w:tcW w:w="0" w:type="auto"/>
          </w:tcPr>
          <w:p w14:paraId="51C326D7" w14:textId="77777777" w:rsidR="00AE6D2C" w:rsidRDefault="009145E2">
            <w:pPr>
              <w:pStyle w:val="Compact"/>
              <w:jc w:val="right"/>
            </w:pPr>
            <w:r>
              <w:t>27.5</w:t>
            </w:r>
          </w:p>
        </w:tc>
        <w:tc>
          <w:tcPr>
            <w:tcW w:w="0" w:type="auto"/>
          </w:tcPr>
          <w:p w14:paraId="51C326D8" w14:textId="77777777" w:rsidR="00AE6D2C" w:rsidRDefault="009145E2">
            <w:pPr>
              <w:pStyle w:val="Compact"/>
              <w:jc w:val="right"/>
            </w:pPr>
            <w:r>
              <w:t>40.7</w:t>
            </w:r>
          </w:p>
        </w:tc>
      </w:tr>
      <w:tr w:rsidR="00AE6D2C" w14:paraId="51C326E0" w14:textId="77777777">
        <w:tc>
          <w:tcPr>
            <w:tcW w:w="0" w:type="auto"/>
          </w:tcPr>
          <w:p w14:paraId="51C326DA" w14:textId="77777777" w:rsidR="00AE6D2C" w:rsidRDefault="009145E2">
            <w:pPr>
              <w:pStyle w:val="Compact"/>
            </w:pPr>
            <w:r>
              <w:t>LAGOSNE</w:t>
            </w:r>
          </w:p>
        </w:tc>
        <w:tc>
          <w:tcPr>
            <w:tcW w:w="0" w:type="auto"/>
          </w:tcPr>
          <w:p w14:paraId="51C326DB" w14:textId="77777777" w:rsidR="00AE6D2C" w:rsidRDefault="009145E2">
            <w:pPr>
              <w:pStyle w:val="Compact"/>
              <w:jc w:val="right"/>
            </w:pPr>
            <w:r>
              <w:t>27.9</w:t>
            </w:r>
          </w:p>
        </w:tc>
        <w:tc>
          <w:tcPr>
            <w:tcW w:w="0" w:type="auto"/>
          </w:tcPr>
          <w:p w14:paraId="51C326DC" w14:textId="77777777" w:rsidR="00AE6D2C" w:rsidRDefault="009145E2">
            <w:pPr>
              <w:pStyle w:val="Compact"/>
              <w:jc w:val="right"/>
            </w:pPr>
            <w:r>
              <w:t>9.6</w:t>
            </w:r>
          </w:p>
        </w:tc>
        <w:tc>
          <w:tcPr>
            <w:tcW w:w="0" w:type="auto"/>
          </w:tcPr>
          <w:p w14:paraId="51C326DD" w14:textId="77777777" w:rsidR="00AE6D2C" w:rsidRDefault="009145E2">
            <w:pPr>
              <w:pStyle w:val="Compact"/>
              <w:jc w:val="right"/>
            </w:pPr>
            <w:r>
              <w:t>19.3</w:t>
            </w:r>
          </w:p>
        </w:tc>
        <w:tc>
          <w:tcPr>
            <w:tcW w:w="0" w:type="auto"/>
          </w:tcPr>
          <w:p w14:paraId="51C326DE" w14:textId="77777777" w:rsidR="00AE6D2C" w:rsidRDefault="009145E2">
            <w:pPr>
              <w:pStyle w:val="Compact"/>
              <w:jc w:val="right"/>
            </w:pPr>
            <w:r>
              <w:t>11.3</w:t>
            </w:r>
          </w:p>
        </w:tc>
        <w:tc>
          <w:tcPr>
            <w:tcW w:w="0" w:type="auto"/>
          </w:tcPr>
          <w:p w14:paraId="51C326DF" w14:textId="77777777" w:rsidR="00AE6D2C" w:rsidRDefault="009145E2">
            <w:pPr>
              <w:pStyle w:val="Compact"/>
              <w:jc w:val="right"/>
            </w:pPr>
            <w:r>
              <w:t>41.2</w:t>
            </w:r>
          </w:p>
        </w:tc>
      </w:tr>
    </w:tbl>
    <w:p w14:paraId="51C326E1" w14:textId="77777777" w:rsidR="00AE6D2C" w:rsidRDefault="009145E2">
      <w:pPr>
        <w:pStyle w:val="BodyText"/>
      </w:pPr>
      <w:r>
        <w:t>Table 1: Average landscape context and lake morphometry summary statistics for lakes in URIWW and LAGOSNE.</w:t>
      </w:r>
    </w:p>
    <w:p w14:paraId="51C326E2" w14:textId="77777777" w:rsidR="00AE6D2C" w:rsidRDefault="00AE6D2C">
      <w:pPr>
        <w:pStyle w:val="Heading6"/>
      </w:pPr>
      <w:bookmarkStart w:id="111" w:name="section-1"/>
    </w:p>
    <w:tbl>
      <w:tblPr>
        <w:tblW w:w="0" w:type="pct"/>
        <w:tblLook w:val="0020" w:firstRow="1" w:lastRow="0" w:firstColumn="0" w:lastColumn="0" w:noHBand="0" w:noVBand="0"/>
      </w:tblPr>
      <w:tblGrid>
        <w:gridCol w:w="1852"/>
        <w:gridCol w:w="776"/>
        <w:gridCol w:w="1611"/>
        <w:gridCol w:w="876"/>
        <w:gridCol w:w="950"/>
        <w:gridCol w:w="1611"/>
        <w:gridCol w:w="876"/>
        <w:gridCol w:w="1024"/>
      </w:tblGrid>
      <w:tr w:rsidR="00AE6D2C" w14:paraId="51C326EB" w14:textId="77777777">
        <w:tc>
          <w:tcPr>
            <w:tcW w:w="0" w:type="auto"/>
            <w:tcBorders>
              <w:bottom w:val="single" w:sz="0" w:space="0" w:color="auto"/>
            </w:tcBorders>
            <w:vAlign w:val="bottom"/>
          </w:tcPr>
          <w:p w14:paraId="51C326E3" w14:textId="77777777" w:rsidR="00AE6D2C" w:rsidRDefault="009145E2">
            <w:pPr>
              <w:pStyle w:val="Compact"/>
            </w:pPr>
            <w:r>
              <w:t>Parameter</w:t>
            </w:r>
          </w:p>
        </w:tc>
        <w:tc>
          <w:tcPr>
            <w:tcW w:w="0" w:type="auto"/>
            <w:tcBorders>
              <w:bottom w:val="single" w:sz="0" w:space="0" w:color="auto"/>
            </w:tcBorders>
            <w:vAlign w:val="bottom"/>
          </w:tcPr>
          <w:p w14:paraId="51C326E4" w14:textId="77777777" w:rsidR="00AE6D2C" w:rsidRDefault="009145E2">
            <w:pPr>
              <w:pStyle w:val="Compact"/>
            </w:pPr>
            <w:r>
              <w:t>Units</w:t>
            </w:r>
          </w:p>
        </w:tc>
        <w:tc>
          <w:tcPr>
            <w:tcW w:w="0" w:type="auto"/>
            <w:tcBorders>
              <w:bottom w:val="single" w:sz="0" w:space="0" w:color="auto"/>
            </w:tcBorders>
            <w:vAlign w:val="bottom"/>
          </w:tcPr>
          <w:p w14:paraId="51C326E5" w14:textId="77777777" w:rsidR="00AE6D2C" w:rsidRDefault="009145E2">
            <w:pPr>
              <w:pStyle w:val="Compact"/>
              <w:jc w:val="right"/>
            </w:pPr>
            <w:r>
              <w:t>25th Percentile</w:t>
            </w:r>
          </w:p>
        </w:tc>
        <w:tc>
          <w:tcPr>
            <w:tcW w:w="0" w:type="auto"/>
            <w:tcBorders>
              <w:bottom w:val="single" w:sz="0" w:space="0" w:color="auto"/>
            </w:tcBorders>
            <w:vAlign w:val="bottom"/>
          </w:tcPr>
          <w:p w14:paraId="51C326E6" w14:textId="77777777" w:rsidR="00AE6D2C" w:rsidRDefault="009145E2">
            <w:pPr>
              <w:pStyle w:val="Compact"/>
              <w:jc w:val="right"/>
            </w:pPr>
            <w:r>
              <w:t>Mean</w:t>
            </w:r>
          </w:p>
        </w:tc>
        <w:tc>
          <w:tcPr>
            <w:tcW w:w="0" w:type="auto"/>
            <w:tcBorders>
              <w:bottom w:val="single" w:sz="0" w:space="0" w:color="auto"/>
            </w:tcBorders>
            <w:vAlign w:val="bottom"/>
          </w:tcPr>
          <w:p w14:paraId="51C326E7" w14:textId="77777777" w:rsidR="00AE6D2C" w:rsidRDefault="009145E2">
            <w:pPr>
              <w:pStyle w:val="Compact"/>
              <w:jc w:val="right"/>
            </w:pPr>
            <w:r>
              <w:t>Median</w:t>
            </w:r>
          </w:p>
        </w:tc>
        <w:tc>
          <w:tcPr>
            <w:tcW w:w="0" w:type="auto"/>
            <w:tcBorders>
              <w:bottom w:val="single" w:sz="0" w:space="0" w:color="auto"/>
            </w:tcBorders>
            <w:vAlign w:val="bottom"/>
          </w:tcPr>
          <w:p w14:paraId="51C326E8" w14:textId="77777777" w:rsidR="00AE6D2C" w:rsidRDefault="009145E2">
            <w:pPr>
              <w:pStyle w:val="Compact"/>
              <w:jc w:val="right"/>
            </w:pPr>
            <w:r>
              <w:t>75th Percentile</w:t>
            </w:r>
          </w:p>
        </w:tc>
        <w:tc>
          <w:tcPr>
            <w:tcW w:w="0" w:type="auto"/>
            <w:tcBorders>
              <w:bottom w:val="single" w:sz="0" w:space="0" w:color="auto"/>
            </w:tcBorders>
            <w:vAlign w:val="bottom"/>
          </w:tcPr>
          <w:p w14:paraId="51C326E9" w14:textId="77777777" w:rsidR="00AE6D2C" w:rsidRDefault="009145E2">
            <w:pPr>
              <w:pStyle w:val="Compact"/>
              <w:jc w:val="right"/>
            </w:pPr>
            <w:r>
              <w:t>Max</w:t>
            </w:r>
          </w:p>
        </w:tc>
        <w:tc>
          <w:tcPr>
            <w:tcW w:w="0" w:type="auto"/>
            <w:tcBorders>
              <w:bottom w:val="single" w:sz="0" w:space="0" w:color="auto"/>
            </w:tcBorders>
            <w:vAlign w:val="bottom"/>
          </w:tcPr>
          <w:p w14:paraId="51C326EA" w14:textId="77777777" w:rsidR="00AE6D2C" w:rsidRDefault="009145E2">
            <w:pPr>
              <w:pStyle w:val="Compact"/>
              <w:jc w:val="right"/>
            </w:pPr>
            <w:r>
              <w:t>Std. Dev</w:t>
            </w:r>
          </w:p>
        </w:tc>
      </w:tr>
      <w:tr w:rsidR="00AE6D2C" w14:paraId="51C326F4" w14:textId="77777777">
        <w:tc>
          <w:tcPr>
            <w:tcW w:w="0" w:type="auto"/>
          </w:tcPr>
          <w:p w14:paraId="51C326EC" w14:textId="77777777" w:rsidR="00AE6D2C" w:rsidRDefault="009145E2">
            <w:pPr>
              <w:pStyle w:val="Compact"/>
            </w:pPr>
            <w:r>
              <w:t>Temperature</w:t>
            </w:r>
          </w:p>
        </w:tc>
        <w:tc>
          <w:tcPr>
            <w:tcW w:w="0" w:type="auto"/>
          </w:tcPr>
          <w:p w14:paraId="51C326ED" w14:textId="77777777" w:rsidR="00AE6D2C" w:rsidRDefault="009145E2">
            <w:pPr>
              <w:pStyle w:val="Compact"/>
            </w:pPr>
            <w:r>
              <w:t>°C</w:t>
            </w:r>
          </w:p>
        </w:tc>
        <w:tc>
          <w:tcPr>
            <w:tcW w:w="0" w:type="auto"/>
          </w:tcPr>
          <w:p w14:paraId="51C326EE" w14:textId="77777777" w:rsidR="00AE6D2C" w:rsidRDefault="009145E2">
            <w:pPr>
              <w:pStyle w:val="Compact"/>
              <w:jc w:val="right"/>
            </w:pPr>
            <w:r>
              <w:t>21.9</w:t>
            </w:r>
          </w:p>
        </w:tc>
        <w:tc>
          <w:tcPr>
            <w:tcW w:w="0" w:type="auto"/>
          </w:tcPr>
          <w:p w14:paraId="51C326EF" w14:textId="77777777" w:rsidR="00AE6D2C" w:rsidRDefault="009145E2">
            <w:pPr>
              <w:pStyle w:val="Compact"/>
              <w:jc w:val="right"/>
            </w:pPr>
            <w:r>
              <w:t>22.80</w:t>
            </w:r>
          </w:p>
        </w:tc>
        <w:tc>
          <w:tcPr>
            <w:tcW w:w="0" w:type="auto"/>
          </w:tcPr>
          <w:p w14:paraId="51C326F0" w14:textId="77777777" w:rsidR="00AE6D2C" w:rsidRDefault="009145E2">
            <w:pPr>
              <w:pStyle w:val="Compact"/>
              <w:jc w:val="right"/>
            </w:pPr>
            <w:r>
              <w:t>23.0</w:t>
            </w:r>
          </w:p>
        </w:tc>
        <w:tc>
          <w:tcPr>
            <w:tcW w:w="0" w:type="auto"/>
          </w:tcPr>
          <w:p w14:paraId="51C326F1" w14:textId="77777777" w:rsidR="00AE6D2C" w:rsidRDefault="009145E2">
            <w:pPr>
              <w:pStyle w:val="Compact"/>
              <w:jc w:val="right"/>
            </w:pPr>
            <w:r>
              <w:t>24.0</w:t>
            </w:r>
          </w:p>
        </w:tc>
        <w:tc>
          <w:tcPr>
            <w:tcW w:w="0" w:type="auto"/>
          </w:tcPr>
          <w:p w14:paraId="51C326F2" w14:textId="77777777" w:rsidR="00AE6D2C" w:rsidRDefault="009145E2">
            <w:pPr>
              <w:pStyle w:val="Compact"/>
              <w:jc w:val="right"/>
            </w:pPr>
            <w:r>
              <w:t>27.0</w:t>
            </w:r>
          </w:p>
        </w:tc>
        <w:tc>
          <w:tcPr>
            <w:tcW w:w="0" w:type="auto"/>
          </w:tcPr>
          <w:p w14:paraId="51C326F3" w14:textId="77777777" w:rsidR="00AE6D2C" w:rsidRDefault="009145E2">
            <w:pPr>
              <w:pStyle w:val="Compact"/>
              <w:jc w:val="right"/>
            </w:pPr>
            <w:r>
              <w:t>1.9</w:t>
            </w:r>
          </w:p>
        </w:tc>
      </w:tr>
      <w:tr w:rsidR="00AE6D2C" w14:paraId="51C326FD" w14:textId="77777777">
        <w:tc>
          <w:tcPr>
            <w:tcW w:w="0" w:type="auto"/>
          </w:tcPr>
          <w:p w14:paraId="51C326F5" w14:textId="77777777" w:rsidR="00AE6D2C" w:rsidRDefault="009145E2">
            <w:pPr>
              <w:pStyle w:val="Compact"/>
            </w:pPr>
            <w:r>
              <w:t>Total Nitrogen</w:t>
            </w:r>
          </w:p>
        </w:tc>
        <w:tc>
          <w:tcPr>
            <w:tcW w:w="0" w:type="auto"/>
          </w:tcPr>
          <w:p w14:paraId="51C326F6" w14:textId="77777777" w:rsidR="00AE6D2C" w:rsidRDefault="009145E2">
            <w:pPr>
              <w:pStyle w:val="Compact"/>
            </w:pPr>
            <w:r>
              <w:t>µg/l</w:t>
            </w:r>
          </w:p>
        </w:tc>
        <w:tc>
          <w:tcPr>
            <w:tcW w:w="0" w:type="auto"/>
          </w:tcPr>
          <w:p w14:paraId="51C326F7" w14:textId="77777777" w:rsidR="00AE6D2C" w:rsidRDefault="009145E2">
            <w:pPr>
              <w:pStyle w:val="Compact"/>
              <w:jc w:val="right"/>
            </w:pPr>
            <w:r>
              <w:t>370.0</w:t>
            </w:r>
          </w:p>
        </w:tc>
        <w:tc>
          <w:tcPr>
            <w:tcW w:w="0" w:type="auto"/>
          </w:tcPr>
          <w:p w14:paraId="51C326F8" w14:textId="77777777" w:rsidR="00AE6D2C" w:rsidRDefault="009145E2">
            <w:pPr>
              <w:pStyle w:val="Compact"/>
              <w:jc w:val="right"/>
            </w:pPr>
            <w:r>
              <w:t>580.00</w:t>
            </w:r>
          </w:p>
        </w:tc>
        <w:tc>
          <w:tcPr>
            <w:tcW w:w="0" w:type="auto"/>
          </w:tcPr>
          <w:p w14:paraId="51C326F9" w14:textId="77777777" w:rsidR="00AE6D2C" w:rsidRDefault="009145E2">
            <w:pPr>
              <w:pStyle w:val="Compact"/>
              <w:jc w:val="right"/>
            </w:pPr>
            <w:r>
              <w:t>460.0</w:t>
            </w:r>
          </w:p>
        </w:tc>
        <w:tc>
          <w:tcPr>
            <w:tcW w:w="0" w:type="auto"/>
          </w:tcPr>
          <w:p w14:paraId="51C326FA" w14:textId="77777777" w:rsidR="00AE6D2C" w:rsidRDefault="009145E2">
            <w:pPr>
              <w:pStyle w:val="Compact"/>
              <w:jc w:val="right"/>
            </w:pPr>
            <w:r>
              <w:t>660.0</w:t>
            </w:r>
          </w:p>
        </w:tc>
        <w:tc>
          <w:tcPr>
            <w:tcW w:w="0" w:type="auto"/>
          </w:tcPr>
          <w:p w14:paraId="51C326FB" w14:textId="77777777" w:rsidR="00AE6D2C" w:rsidRDefault="009145E2">
            <w:pPr>
              <w:pStyle w:val="Compact"/>
              <w:jc w:val="right"/>
            </w:pPr>
            <w:r>
              <w:t>4415.0</w:t>
            </w:r>
          </w:p>
        </w:tc>
        <w:tc>
          <w:tcPr>
            <w:tcW w:w="0" w:type="auto"/>
          </w:tcPr>
          <w:p w14:paraId="51C326FC" w14:textId="77777777" w:rsidR="00AE6D2C" w:rsidRDefault="009145E2">
            <w:pPr>
              <w:pStyle w:val="Compact"/>
              <w:jc w:val="right"/>
            </w:pPr>
            <w:r>
              <w:t>375.0</w:t>
            </w:r>
          </w:p>
        </w:tc>
      </w:tr>
      <w:tr w:rsidR="00AE6D2C" w14:paraId="51C32706" w14:textId="77777777">
        <w:tc>
          <w:tcPr>
            <w:tcW w:w="0" w:type="auto"/>
          </w:tcPr>
          <w:p w14:paraId="51C326FE" w14:textId="77777777" w:rsidR="00AE6D2C" w:rsidRDefault="009145E2">
            <w:pPr>
              <w:pStyle w:val="Compact"/>
            </w:pPr>
            <w:r>
              <w:t>Total Phosphorus</w:t>
            </w:r>
          </w:p>
        </w:tc>
        <w:tc>
          <w:tcPr>
            <w:tcW w:w="0" w:type="auto"/>
          </w:tcPr>
          <w:p w14:paraId="51C326FF" w14:textId="77777777" w:rsidR="00AE6D2C" w:rsidRDefault="009145E2">
            <w:pPr>
              <w:pStyle w:val="Compact"/>
            </w:pPr>
            <w:r>
              <w:t>µg/l</w:t>
            </w:r>
          </w:p>
        </w:tc>
        <w:tc>
          <w:tcPr>
            <w:tcW w:w="0" w:type="auto"/>
          </w:tcPr>
          <w:p w14:paraId="51C32700" w14:textId="77777777" w:rsidR="00AE6D2C" w:rsidRDefault="009145E2">
            <w:pPr>
              <w:pStyle w:val="Compact"/>
              <w:jc w:val="right"/>
            </w:pPr>
            <w:r>
              <w:t>10.0</w:t>
            </w:r>
          </w:p>
        </w:tc>
        <w:tc>
          <w:tcPr>
            <w:tcW w:w="0" w:type="auto"/>
          </w:tcPr>
          <w:p w14:paraId="51C32701" w14:textId="77777777" w:rsidR="00AE6D2C" w:rsidRDefault="009145E2">
            <w:pPr>
              <w:pStyle w:val="Compact"/>
              <w:jc w:val="right"/>
            </w:pPr>
            <w:r>
              <w:t>22.00</w:t>
            </w:r>
          </w:p>
        </w:tc>
        <w:tc>
          <w:tcPr>
            <w:tcW w:w="0" w:type="auto"/>
          </w:tcPr>
          <w:p w14:paraId="51C32702" w14:textId="77777777" w:rsidR="00AE6D2C" w:rsidRDefault="009145E2">
            <w:pPr>
              <w:pStyle w:val="Compact"/>
              <w:jc w:val="right"/>
            </w:pPr>
            <w:r>
              <w:t>15.0</w:t>
            </w:r>
          </w:p>
        </w:tc>
        <w:tc>
          <w:tcPr>
            <w:tcW w:w="0" w:type="auto"/>
          </w:tcPr>
          <w:p w14:paraId="51C32703" w14:textId="77777777" w:rsidR="00AE6D2C" w:rsidRDefault="009145E2">
            <w:pPr>
              <w:pStyle w:val="Compact"/>
              <w:jc w:val="right"/>
            </w:pPr>
            <w:r>
              <w:t>22.0</w:t>
            </w:r>
          </w:p>
        </w:tc>
        <w:tc>
          <w:tcPr>
            <w:tcW w:w="0" w:type="auto"/>
          </w:tcPr>
          <w:p w14:paraId="51C32704" w14:textId="77777777" w:rsidR="00AE6D2C" w:rsidRDefault="009145E2">
            <w:pPr>
              <w:pStyle w:val="Compact"/>
              <w:jc w:val="right"/>
            </w:pPr>
            <w:r>
              <w:t>373.0</w:t>
            </w:r>
          </w:p>
        </w:tc>
        <w:tc>
          <w:tcPr>
            <w:tcW w:w="0" w:type="auto"/>
          </w:tcPr>
          <w:p w14:paraId="51C32705" w14:textId="77777777" w:rsidR="00AE6D2C" w:rsidRDefault="009145E2">
            <w:pPr>
              <w:pStyle w:val="Compact"/>
              <w:jc w:val="right"/>
            </w:pPr>
            <w:r>
              <w:t>28.0</w:t>
            </w:r>
          </w:p>
        </w:tc>
      </w:tr>
      <w:tr w:rsidR="00AE6D2C" w14:paraId="51C3270F" w14:textId="77777777">
        <w:tc>
          <w:tcPr>
            <w:tcW w:w="0" w:type="auto"/>
          </w:tcPr>
          <w:p w14:paraId="51C32707" w14:textId="77777777" w:rsidR="00AE6D2C" w:rsidRDefault="009145E2">
            <w:pPr>
              <w:pStyle w:val="Compact"/>
            </w:pPr>
            <w:r>
              <w:t>N:P</w:t>
            </w:r>
          </w:p>
        </w:tc>
        <w:tc>
          <w:tcPr>
            <w:tcW w:w="0" w:type="auto"/>
          </w:tcPr>
          <w:p w14:paraId="51C32708" w14:textId="77777777" w:rsidR="00AE6D2C" w:rsidRDefault="009145E2">
            <w:pPr>
              <w:pStyle w:val="Compact"/>
            </w:pPr>
            <w:r>
              <w:t>molar</w:t>
            </w:r>
          </w:p>
        </w:tc>
        <w:tc>
          <w:tcPr>
            <w:tcW w:w="0" w:type="auto"/>
          </w:tcPr>
          <w:p w14:paraId="51C32709" w14:textId="77777777" w:rsidR="00AE6D2C" w:rsidRDefault="009145E2">
            <w:pPr>
              <w:pStyle w:val="Compact"/>
              <w:jc w:val="right"/>
            </w:pPr>
            <w:r>
              <w:t>51.0</w:t>
            </w:r>
          </w:p>
        </w:tc>
        <w:tc>
          <w:tcPr>
            <w:tcW w:w="0" w:type="auto"/>
          </w:tcPr>
          <w:p w14:paraId="51C3270A" w14:textId="77777777" w:rsidR="00AE6D2C" w:rsidRDefault="009145E2">
            <w:pPr>
              <w:pStyle w:val="Compact"/>
              <w:jc w:val="right"/>
            </w:pPr>
            <w:r>
              <w:t>80.21</w:t>
            </w:r>
          </w:p>
        </w:tc>
        <w:tc>
          <w:tcPr>
            <w:tcW w:w="0" w:type="auto"/>
          </w:tcPr>
          <w:p w14:paraId="51C3270B" w14:textId="77777777" w:rsidR="00AE6D2C" w:rsidRDefault="009145E2">
            <w:pPr>
              <w:pStyle w:val="Compact"/>
              <w:jc w:val="right"/>
            </w:pPr>
            <w:r>
              <w:t>68.1</w:t>
            </w:r>
          </w:p>
        </w:tc>
        <w:tc>
          <w:tcPr>
            <w:tcW w:w="0" w:type="auto"/>
          </w:tcPr>
          <w:p w14:paraId="51C3270C" w14:textId="77777777" w:rsidR="00AE6D2C" w:rsidRDefault="009145E2">
            <w:pPr>
              <w:pStyle w:val="Compact"/>
              <w:jc w:val="right"/>
            </w:pPr>
            <w:r>
              <w:t>88.4</w:t>
            </w:r>
          </w:p>
        </w:tc>
        <w:tc>
          <w:tcPr>
            <w:tcW w:w="0" w:type="auto"/>
          </w:tcPr>
          <w:p w14:paraId="51C3270D" w14:textId="77777777" w:rsidR="00AE6D2C" w:rsidRDefault="009145E2">
            <w:pPr>
              <w:pStyle w:val="Compact"/>
              <w:jc w:val="right"/>
            </w:pPr>
            <w:r>
              <w:t>1326.0</w:t>
            </w:r>
          </w:p>
        </w:tc>
        <w:tc>
          <w:tcPr>
            <w:tcW w:w="0" w:type="auto"/>
          </w:tcPr>
          <w:p w14:paraId="51C3270E" w14:textId="77777777" w:rsidR="00AE6D2C" w:rsidRDefault="009145E2">
            <w:pPr>
              <w:pStyle w:val="Compact"/>
              <w:jc w:val="right"/>
            </w:pPr>
            <w:r>
              <w:t>69.5</w:t>
            </w:r>
          </w:p>
        </w:tc>
      </w:tr>
      <w:tr w:rsidR="00AE6D2C" w14:paraId="51C32718" w14:textId="77777777">
        <w:tc>
          <w:tcPr>
            <w:tcW w:w="0" w:type="auto"/>
          </w:tcPr>
          <w:p w14:paraId="51C32710" w14:textId="77777777" w:rsidR="00AE6D2C" w:rsidRDefault="009145E2">
            <w:pPr>
              <w:pStyle w:val="Compact"/>
            </w:pPr>
            <w:r>
              <w:t>Chlorophyll</w:t>
            </w:r>
          </w:p>
        </w:tc>
        <w:tc>
          <w:tcPr>
            <w:tcW w:w="0" w:type="auto"/>
          </w:tcPr>
          <w:p w14:paraId="51C32711" w14:textId="77777777" w:rsidR="00AE6D2C" w:rsidRDefault="009145E2">
            <w:pPr>
              <w:pStyle w:val="Compact"/>
            </w:pPr>
            <w:r>
              <w:t>µg/l</w:t>
            </w:r>
          </w:p>
        </w:tc>
        <w:tc>
          <w:tcPr>
            <w:tcW w:w="0" w:type="auto"/>
          </w:tcPr>
          <w:p w14:paraId="51C32712" w14:textId="77777777" w:rsidR="00AE6D2C" w:rsidRDefault="009145E2">
            <w:pPr>
              <w:pStyle w:val="Compact"/>
              <w:jc w:val="right"/>
            </w:pPr>
            <w:r>
              <w:t>2.0</w:t>
            </w:r>
          </w:p>
        </w:tc>
        <w:tc>
          <w:tcPr>
            <w:tcW w:w="0" w:type="auto"/>
          </w:tcPr>
          <w:p w14:paraId="51C32713" w14:textId="77777777" w:rsidR="00AE6D2C" w:rsidRDefault="009145E2">
            <w:pPr>
              <w:pStyle w:val="Compact"/>
              <w:jc w:val="right"/>
            </w:pPr>
            <w:r>
              <w:t>7.50</w:t>
            </w:r>
          </w:p>
        </w:tc>
        <w:tc>
          <w:tcPr>
            <w:tcW w:w="0" w:type="auto"/>
          </w:tcPr>
          <w:p w14:paraId="51C32714" w14:textId="77777777" w:rsidR="00AE6D2C" w:rsidRDefault="009145E2">
            <w:pPr>
              <w:pStyle w:val="Compact"/>
              <w:jc w:val="right"/>
            </w:pPr>
            <w:r>
              <w:t>3.5</w:t>
            </w:r>
          </w:p>
        </w:tc>
        <w:tc>
          <w:tcPr>
            <w:tcW w:w="0" w:type="auto"/>
          </w:tcPr>
          <w:p w14:paraId="51C32715" w14:textId="77777777" w:rsidR="00AE6D2C" w:rsidRDefault="009145E2">
            <w:pPr>
              <w:pStyle w:val="Compact"/>
              <w:jc w:val="right"/>
            </w:pPr>
            <w:r>
              <w:t>7.6</w:t>
            </w:r>
          </w:p>
        </w:tc>
        <w:tc>
          <w:tcPr>
            <w:tcW w:w="0" w:type="auto"/>
          </w:tcPr>
          <w:p w14:paraId="51C32716" w14:textId="77777777" w:rsidR="00AE6D2C" w:rsidRDefault="009145E2">
            <w:pPr>
              <w:pStyle w:val="Compact"/>
              <w:jc w:val="right"/>
            </w:pPr>
            <w:r>
              <w:t>134.5</w:t>
            </w:r>
          </w:p>
        </w:tc>
        <w:tc>
          <w:tcPr>
            <w:tcW w:w="0" w:type="auto"/>
          </w:tcPr>
          <w:p w14:paraId="51C32717" w14:textId="77777777" w:rsidR="00AE6D2C" w:rsidRDefault="009145E2">
            <w:pPr>
              <w:pStyle w:val="Compact"/>
              <w:jc w:val="right"/>
            </w:pPr>
            <w:r>
              <w:t>11.7</w:t>
            </w:r>
          </w:p>
        </w:tc>
      </w:tr>
    </w:tbl>
    <w:p w14:paraId="51C32719" w14:textId="77777777" w:rsidR="00AE6D2C" w:rsidRDefault="009145E2">
      <w:pPr>
        <w:pStyle w:val="BodyText"/>
      </w:pPr>
      <w:r>
        <w:t>Table 2: Summary statistics for URI Watershed Watch data from 1993 to 2016.</w:t>
      </w:r>
    </w:p>
    <w:p w14:paraId="51C3271A" w14:textId="77777777" w:rsidR="00AE6D2C" w:rsidRDefault="00AE6D2C">
      <w:pPr>
        <w:pStyle w:val="Heading6"/>
      </w:pPr>
      <w:bookmarkStart w:id="112" w:name="section-2"/>
      <w:bookmarkEnd w:id="111"/>
    </w:p>
    <w:tbl>
      <w:tblPr>
        <w:tblW w:w="0" w:type="pct"/>
        <w:tblLook w:val="0020" w:firstRow="1" w:lastRow="0" w:firstColumn="0" w:lastColumn="0" w:noHBand="0" w:noVBand="0"/>
      </w:tblPr>
      <w:tblGrid>
        <w:gridCol w:w="1807"/>
        <w:gridCol w:w="776"/>
        <w:gridCol w:w="1574"/>
        <w:gridCol w:w="876"/>
        <w:gridCol w:w="950"/>
        <w:gridCol w:w="1574"/>
        <w:gridCol w:w="996"/>
        <w:gridCol w:w="1023"/>
      </w:tblGrid>
      <w:tr w:rsidR="00AE6D2C" w14:paraId="51C32723" w14:textId="77777777">
        <w:tc>
          <w:tcPr>
            <w:tcW w:w="0" w:type="auto"/>
            <w:tcBorders>
              <w:bottom w:val="single" w:sz="0" w:space="0" w:color="auto"/>
            </w:tcBorders>
            <w:vAlign w:val="bottom"/>
          </w:tcPr>
          <w:p w14:paraId="51C3271B" w14:textId="77777777" w:rsidR="00AE6D2C" w:rsidRDefault="009145E2">
            <w:pPr>
              <w:pStyle w:val="Compact"/>
            </w:pPr>
            <w:r>
              <w:t>Parameter</w:t>
            </w:r>
          </w:p>
        </w:tc>
        <w:tc>
          <w:tcPr>
            <w:tcW w:w="0" w:type="auto"/>
            <w:tcBorders>
              <w:bottom w:val="single" w:sz="0" w:space="0" w:color="auto"/>
            </w:tcBorders>
            <w:vAlign w:val="bottom"/>
          </w:tcPr>
          <w:p w14:paraId="51C3271C" w14:textId="77777777" w:rsidR="00AE6D2C" w:rsidRDefault="009145E2">
            <w:pPr>
              <w:pStyle w:val="Compact"/>
            </w:pPr>
            <w:r>
              <w:t>Units</w:t>
            </w:r>
          </w:p>
        </w:tc>
        <w:tc>
          <w:tcPr>
            <w:tcW w:w="0" w:type="auto"/>
            <w:tcBorders>
              <w:bottom w:val="single" w:sz="0" w:space="0" w:color="auto"/>
            </w:tcBorders>
            <w:vAlign w:val="bottom"/>
          </w:tcPr>
          <w:p w14:paraId="51C3271D" w14:textId="77777777" w:rsidR="00AE6D2C" w:rsidRDefault="009145E2">
            <w:pPr>
              <w:pStyle w:val="Compact"/>
              <w:jc w:val="right"/>
            </w:pPr>
            <w:r>
              <w:t>25th Percentile</w:t>
            </w:r>
          </w:p>
        </w:tc>
        <w:tc>
          <w:tcPr>
            <w:tcW w:w="0" w:type="auto"/>
            <w:tcBorders>
              <w:bottom w:val="single" w:sz="0" w:space="0" w:color="auto"/>
            </w:tcBorders>
            <w:vAlign w:val="bottom"/>
          </w:tcPr>
          <w:p w14:paraId="51C3271E" w14:textId="77777777" w:rsidR="00AE6D2C" w:rsidRDefault="009145E2">
            <w:pPr>
              <w:pStyle w:val="Compact"/>
              <w:jc w:val="right"/>
            </w:pPr>
            <w:r>
              <w:t>Mean</w:t>
            </w:r>
          </w:p>
        </w:tc>
        <w:tc>
          <w:tcPr>
            <w:tcW w:w="0" w:type="auto"/>
            <w:tcBorders>
              <w:bottom w:val="single" w:sz="0" w:space="0" w:color="auto"/>
            </w:tcBorders>
            <w:vAlign w:val="bottom"/>
          </w:tcPr>
          <w:p w14:paraId="51C3271F" w14:textId="77777777" w:rsidR="00AE6D2C" w:rsidRDefault="009145E2">
            <w:pPr>
              <w:pStyle w:val="Compact"/>
              <w:jc w:val="right"/>
            </w:pPr>
            <w:r>
              <w:t>Median</w:t>
            </w:r>
          </w:p>
        </w:tc>
        <w:tc>
          <w:tcPr>
            <w:tcW w:w="0" w:type="auto"/>
            <w:tcBorders>
              <w:bottom w:val="single" w:sz="0" w:space="0" w:color="auto"/>
            </w:tcBorders>
            <w:vAlign w:val="bottom"/>
          </w:tcPr>
          <w:p w14:paraId="51C32720" w14:textId="77777777" w:rsidR="00AE6D2C" w:rsidRDefault="009145E2">
            <w:pPr>
              <w:pStyle w:val="Compact"/>
              <w:jc w:val="right"/>
            </w:pPr>
            <w:r>
              <w:t>75th Percentile</w:t>
            </w:r>
          </w:p>
        </w:tc>
        <w:tc>
          <w:tcPr>
            <w:tcW w:w="0" w:type="auto"/>
            <w:tcBorders>
              <w:bottom w:val="single" w:sz="0" w:space="0" w:color="auto"/>
            </w:tcBorders>
            <w:vAlign w:val="bottom"/>
          </w:tcPr>
          <w:p w14:paraId="51C32721" w14:textId="77777777" w:rsidR="00AE6D2C" w:rsidRDefault="009145E2">
            <w:pPr>
              <w:pStyle w:val="Compact"/>
              <w:jc w:val="right"/>
            </w:pPr>
            <w:r>
              <w:t>Max</w:t>
            </w:r>
          </w:p>
        </w:tc>
        <w:tc>
          <w:tcPr>
            <w:tcW w:w="0" w:type="auto"/>
            <w:tcBorders>
              <w:bottom w:val="single" w:sz="0" w:space="0" w:color="auto"/>
            </w:tcBorders>
            <w:vAlign w:val="bottom"/>
          </w:tcPr>
          <w:p w14:paraId="51C32722" w14:textId="77777777" w:rsidR="00AE6D2C" w:rsidRDefault="009145E2">
            <w:pPr>
              <w:pStyle w:val="Compact"/>
              <w:jc w:val="right"/>
            </w:pPr>
            <w:r>
              <w:t>Std. Dev</w:t>
            </w:r>
          </w:p>
        </w:tc>
      </w:tr>
      <w:tr w:rsidR="00AE6D2C" w14:paraId="51C3272C" w14:textId="77777777">
        <w:tc>
          <w:tcPr>
            <w:tcW w:w="0" w:type="auto"/>
          </w:tcPr>
          <w:p w14:paraId="51C32724" w14:textId="77777777" w:rsidR="00AE6D2C" w:rsidRDefault="009145E2">
            <w:pPr>
              <w:pStyle w:val="Compact"/>
            </w:pPr>
            <w:r>
              <w:t>Total Nitrogen</w:t>
            </w:r>
          </w:p>
        </w:tc>
        <w:tc>
          <w:tcPr>
            <w:tcW w:w="0" w:type="auto"/>
          </w:tcPr>
          <w:p w14:paraId="51C32725" w14:textId="77777777" w:rsidR="00AE6D2C" w:rsidRDefault="009145E2">
            <w:pPr>
              <w:pStyle w:val="Compact"/>
            </w:pPr>
            <w:r>
              <w:t>µg/l</w:t>
            </w:r>
          </w:p>
        </w:tc>
        <w:tc>
          <w:tcPr>
            <w:tcW w:w="0" w:type="auto"/>
          </w:tcPr>
          <w:p w14:paraId="51C32726" w14:textId="77777777" w:rsidR="00AE6D2C" w:rsidRDefault="009145E2">
            <w:pPr>
              <w:pStyle w:val="Compact"/>
              <w:jc w:val="right"/>
            </w:pPr>
            <w:r>
              <w:t>370.00</w:t>
            </w:r>
          </w:p>
        </w:tc>
        <w:tc>
          <w:tcPr>
            <w:tcW w:w="0" w:type="auto"/>
          </w:tcPr>
          <w:p w14:paraId="51C32727" w14:textId="77777777" w:rsidR="00AE6D2C" w:rsidRDefault="009145E2">
            <w:pPr>
              <w:pStyle w:val="Compact"/>
              <w:jc w:val="right"/>
            </w:pPr>
            <w:r>
              <w:t>725.00</w:t>
            </w:r>
          </w:p>
        </w:tc>
        <w:tc>
          <w:tcPr>
            <w:tcW w:w="0" w:type="auto"/>
          </w:tcPr>
          <w:p w14:paraId="51C32728" w14:textId="77777777" w:rsidR="00AE6D2C" w:rsidRDefault="009145E2">
            <w:pPr>
              <w:pStyle w:val="Compact"/>
              <w:jc w:val="right"/>
            </w:pPr>
            <w:r>
              <w:t>560.00</w:t>
            </w:r>
          </w:p>
        </w:tc>
        <w:tc>
          <w:tcPr>
            <w:tcW w:w="0" w:type="auto"/>
          </w:tcPr>
          <w:p w14:paraId="51C32729" w14:textId="77777777" w:rsidR="00AE6D2C" w:rsidRDefault="009145E2">
            <w:pPr>
              <w:pStyle w:val="Compact"/>
              <w:jc w:val="right"/>
            </w:pPr>
            <w:r>
              <w:t>890.0</w:t>
            </w:r>
          </w:p>
        </w:tc>
        <w:tc>
          <w:tcPr>
            <w:tcW w:w="0" w:type="auto"/>
          </w:tcPr>
          <w:p w14:paraId="51C3272A" w14:textId="77777777" w:rsidR="00AE6D2C" w:rsidRDefault="009145E2">
            <w:pPr>
              <w:pStyle w:val="Compact"/>
              <w:jc w:val="right"/>
            </w:pPr>
            <w:r>
              <w:t>10100.0</w:t>
            </w:r>
          </w:p>
        </w:tc>
        <w:tc>
          <w:tcPr>
            <w:tcW w:w="0" w:type="auto"/>
          </w:tcPr>
          <w:p w14:paraId="51C3272B" w14:textId="77777777" w:rsidR="00AE6D2C" w:rsidRDefault="009145E2">
            <w:pPr>
              <w:pStyle w:val="Compact"/>
              <w:jc w:val="right"/>
            </w:pPr>
            <w:r>
              <w:t>680.00</w:t>
            </w:r>
          </w:p>
        </w:tc>
      </w:tr>
      <w:tr w:rsidR="00AE6D2C" w14:paraId="51C32735" w14:textId="77777777">
        <w:tc>
          <w:tcPr>
            <w:tcW w:w="0" w:type="auto"/>
          </w:tcPr>
          <w:p w14:paraId="51C3272D" w14:textId="77777777" w:rsidR="00AE6D2C" w:rsidRDefault="009145E2">
            <w:pPr>
              <w:pStyle w:val="Compact"/>
            </w:pPr>
            <w:r>
              <w:t>Total Phosphorus</w:t>
            </w:r>
          </w:p>
        </w:tc>
        <w:tc>
          <w:tcPr>
            <w:tcW w:w="0" w:type="auto"/>
          </w:tcPr>
          <w:p w14:paraId="51C3272E" w14:textId="77777777" w:rsidR="00AE6D2C" w:rsidRDefault="009145E2">
            <w:pPr>
              <w:pStyle w:val="Compact"/>
            </w:pPr>
            <w:r>
              <w:t>µg/l</w:t>
            </w:r>
          </w:p>
        </w:tc>
        <w:tc>
          <w:tcPr>
            <w:tcW w:w="0" w:type="auto"/>
          </w:tcPr>
          <w:p w14:paraId="51C3272F" w14:textId="77777777" w:rsidR="00AE6D2C" w:rsidRDefault="009145E2">
            <w:pPr>
              <w:pStyle w:val="Compact"/>
              <w:jc w:val="right"/>
            </w:pPr>
            <w:r>
              <w:t>11.00</w:t>
            </w:r>
          </w:p>
        </w:tc>
        <w:tc>
          <w:tcPr>
            <w:tcW w:w="0" w:type="auto"/>
          </w:tcPr>
          <w:p w14:paraId="51C32730" w14:textId="77777777" w:rsidR="00AE6D2C" w:rsidRDefault="009145E2">
            <w:pPr>
              <w:pStyle w:val="Compact"/>
              <w:jc w:val="right"/>
            </w:pPr>
            <w:r>
              <w:t>29.00</w:t>
            </w:r>
          </w:p>
        </w:tc>
        <w:tc>
          <w:tcPr>
            <w:tcW w:w="0" w:type="auto"/>
          </w:tcPr>
          <w:p w14:paraId="51C32731" w14:textId="77777777" w:rsidR="00AE6D2C" w:rsidRDefault="009145E2">
            <w:pPr>
              <w:pStyle w:val="Compact"/>
              <w:jc w:val="right"/>
            </w:pPr>
            <w:r>
              <w:t>16.00</w:t>
            </w:r>
          </w:p>
        </w:tc>
        <w:tc>
          <w:tcPr>
            <w:tcW w:w="0" w:type="auto"/>
          </w:tcPr>
          <w:p w14:paraId="51C32732" w14:textId="77777777" w:rsidR="00AE6D2C" w:rsidRDefault="009145E2">
            <w:pPr>
              <w:pStyle w:val="Compact"/>
              <w:jc w:val="right"/>
            </w:pPr>
            <w:r>
              <w:t>28.0</w:t>
            </w:r>
          </w:p>
        </w:tc>
        <w:tc>
          <w:tcPr>
            <w:tcW w:w="0" w:type="auto"/>
          </w:tcPr>
          <w:p w14:paraId="51C32733" w14:textId="77777777" w:rsidR="00AE6D2C" w:rsidRDefault="009145E2">
            <w:pPr>
              <w:pStyle w:val="Compact"/>
              <w:jc w:val="right"/>
            </w:pPr>
            <w:r>
              <w:t>848.0</w:t>
            </w:r>
          </w:p>
        </w:tc>
        <w:tc>
          <w:tcPr>
            <w:tcW w:w="0" w:type="auto"/>
          </w:tcPr>
          <w:p w14:paraId="51C32734" w14:textId="77777777" w:rsidR="00AE6D2C" w:rsidRDefault="009145E2">
            <w:pPr>
              <w:pStyle w:val="Compact"/>
              <w:jc w:val="right"/>
            </w:pPr>
            <w:r>
              <w:t>43.00</w:t>
            </w:r>
          </w:p>
        </w:tc>
      </w:tr>
      <w:tr w:rsidR="00AE6D2C" w14:paraId="51C3273E" w14:textId="77777777">
        <w:tc>
          <w:tcPr>
            <w:tcW w:w="0" w:type="auto"/>
          </w:tcPr>
          <w:p w14:paraId="51C32736" w14:textId="77777777" w:rsidR="00AE6D2C" w:rsidRDefault="009145E2">
            <w:pPr>
              <w:pStyle w:val="Compact"/>
            </w:pPr>
            <w:r>
              <w:t>N:P</w:t>
            </w:r>
          </w:p>
        </w:tc>
        <w:tc>
          <w:tcPr>
            <w:tcW w:w="0" w:type="auto"/>
          </w:tcPr>
          <w:p w14:paraId="51C32737" w14:textId="77777777" w:rsidR="00AE6D2C" w:rsidRDefault="009145E2">
            <w:pPr>
              <w:pStyle w:val="Compact"/>
            </w:pPr>
            <w:r>
              <w:t>molar</w:t>
            </w:r>
          </w:p>
        </w:tc>
        <w:tc>
          <w:tcPr>
            <w:tcW w:w="0" w:type="auto"/>
          </w:tcPr>
          <w:p w14:paraId="51C32738" w14:textId="77777777" w:rsidR="00AE6D2C" w:rsidRDefault="009145E2">
            <w:pPr>
              <w:pStyle w:val="Compact"/>
              <w:jc w:val="right"/>
            </w:pPr>
            <w:r>
              <w:t>43.23</w:t>
            </w:r>
          </w:p>
        </w:tc>
        <w:tc>
          <w:tcPr>
            <w:tcW w:w="0" w:type="auto"/>
          </w:tcPr>
          <w:p w14:paraId="51C32739" w14:textId="77777777" w:rsidR="00AE6D2C" w:rsidRDefault="009145E2">
            <w:pPr>
              <w:pStyle w:val="Compact"/>
              <w:jc w:val="right"/>
            </w:pPr>
            <w:r>
              <w:t>77.59</w:t>
            </w:r>
          </w:p>
        </w:tc>
        <w:tc>
          <w:tcPr>
            <w:tcW w:w="0" w:type="auto"/>
          </w:tcPr>
          <w:p w14:paraId="51C3273A" w14:textId="77777777" w:rsidR="00AE6D2C" w:rsidRDefault="009145E2">
            <w:pPr>
              <w:pStyle w:val="Compact"/>
              <w:jc w:val="right"/>
            </w:pPr>
            <w:r>
              <w:t>61.95</w:t>
            </w:r>
          </w:p>
        </w:tc>
        <w:tc>
          <w:tcPr>
            <w:tcW w:w="0" w:type="auto"/>
          </w:tcPr>
          <w:p w14:paraId="51C3273B" w14:textId="77777777" w:rsidR="00AE6D2C" w:rsidRDefault="009145E2">
            <w:pPr>
              <w:pStyle w:val="Compact"/>
              <w:jc w:val="right"/>
            </w:pPr>
            <w:r>
              <w:t>89.8</w:t>
            </w:r>
          </w:p>
        </w:tc>
        <w:tc>
          <w:tcPr>
            <w:tcW w:w="0" w:type="auto"/>
          </w:tcPr>
          <w:p w14:paraId="51C3273C" w14:textId="77777777" w:rsidR="00AE6D2C" w:rsidRDefault="009145E2">
            <w:pPr>
              <w:pStyle w:val="Compact"/>
              <w:jc w:val="right"/>
            </w:pPr>
            <w:r>
              <w:t>1246.5</w:t>
            </w:r>
          </w:p>
        </w:tc>
        <w:tc>
          <w:tcPr>
            <w:tcW w:w="0" w:type="auto"/>
          </w:tcPr>
          <w:p w14:paraId="51C3273D" w14:textId="77777777" w:rsidR="00AE6D2C" w:rsidRDefault="009145E2">
            <w:pPr>
              <w:pStyle w:val="Compact"/>
              <w:jc w:val="right"/>
            </w:pPr>
            <w:r>
              <w:t>65.33</w:t>
            </w:r>
          </w:p>
        </w:tc>
      </w:tr>
      <w:tr w:rsidR="00AE6D2C" w14:paraId="51C32747" w14:textId="77777777">
        <w:tc>
          <w:tcPr>
            <w:tcW w:w="0" w:type="auto"/>
          </w:tcPr>
          <w:p w14:paraId="51C3273F" w14:textId="77777777" w:rsidR="00AE6D2C" w:rsidRDefault="009145E2">
            <w:pPr>
              <w:pStyle w:val="Compact"/>
            </w:pPr>
            <w:r>
              <w:t>Chlorophyll</w:t>
            </w:r>
          </w:p>
        </w:tc>
        <w:tc>
          <w:tcPr>
            <w:tcW w:w="0" w:type="auto"/>
          </w:tcPr>
          <w:p w14:paraId="51C32740" w14:textId="77777777" w:rsidR="00AE6D2C" w:rsidRDefault="009145E2">
            <w:pPr>
              <w:pStyle w:val="Compact"/>
            </w:pPr>
            <w:r>
              <w:t>µg/l</w:t>
            </w:r>
          </w:p>
        </w:tc>
        <w:tc>
          <w:tcPr>
            <w:tcW w:w="0" w:type="auto"/>
          </w:tcPr>
          <w:p w14:paraId="51C32741" w14:textId="77777777" w:rsidR="00AE6D2C" w:rsidRDefault="009145E2">
            <w:pPr>
              <w:pStyle w:val="Compact"/>
              <w:jc w:val="right"/>
            </w:pPr>
            <w:r>
              <w:t>3.40</w:t>
            </w:r>
          </w:p>
        </w:tc>
        <w:tc>
          <w:tcPr>
            <w:tcW w:w="0" w:type="auto"/>
          </w:tcPr>
          <w:p w14:paraId="51C32742" w14:textId="77777777" w:rsidR="00AE6D2C" w:rsidRDefault="009145E2">
            <w:pPr>
              <w:pStyle w:val="Compact"/>
              <w:jc w:val="right"/>
            </w:pPr>
            <w:r>
              <w:t>14.90</w:t>
            </w:r>
          </w:p>
        </w:tc>
        <w:tc>
          <w:tcPr>
            <w:tcW w:w="0" w:type="auto"/>
          </w:tcPr>
          <w:p w14:paraId="51C32743" w14:textId="77777777" w:rsidR="00AE6D2C" w:rsidRDefault="009145E2">
            <w:pPr>
              <w:pStyle w:val="Compact"/>
              <w:jc w:val="right"/>
            </w:pPr>
            <w:r>
              <w:t>6.50</w:t>
            </w:r>
          </w:p>
        </w:tc>
        <w:tc>
          <w:tcPr>
            <w:tcW w:w="0" w:type="auto"/>
          </w:tcPr>
          <w:p w14:paraId="51C32744" w14:textId="77777777" w:rsidR="00AE6D2C" w:rsidRDefault="009145E2">
            <w:pPr>
              <w:pStyle w:val="Compact"/>
              <w:jc w:val="right"/>
            </w:pPr>
            <w:r>
              <w:t>16.2</w:t>
            </w:r>
          </w:p>
        </w:tc>
        <w:tc>
          <w:tcPr>
            <w:tcW w:w="0" w:type="auto"/>
          </w:tcPr>
          <w:p w14:paraId="51C32745" w14:textId="77777777" w:rsidR="00AE6D2C" w:rsidRDefault="009145E2">
            <w:pPr>
              <w:pStyle w:val="Compact"/>
              <w:jc w:val="right"/>
            </w:pPr>
            <w:r>
              <w:t>360.0</w:t>
            </w:r>
          </w:p>
        </w:tc>
        <w:tc>
          <w:tcPr>
            <w:tcW w:w="0" w:type="auto"/>
          </w:tcPr>
          <w:p w14:paraId="51C32746" w14:textId="77777777" w:rsidR="00AE6D2C" w:rsidRDefault="009145E2">
            <w:pPr>
              <w:pStyle w:val="Compact"/>
              <w:jc w:val="right"/>
            </w:pPr>
            <w:r>
              <w:t>23.00</w:t>
            </w:r>
          </w:p>
        </w:tc>
      </w:tr>
    </w:tbl>
    <w:p w14:paraId="51C32748" w14:textId="77777777" w:rsidR="00AE6D2C" w:rsidRDefault="009145E2">
      <w:pPr>
        <w:pStyle w:val="BodyText"/>
      </w:pPr>
      <w:r>
        <w:t>Table 3: Summary statistics for LAGOSNE data from 1993 to 2016.</w:t>
      </w:r>
    </w:p>
    <w:p w14:paraId="51C32749" w14:textId="77777777" w:rsidR="00AE6D2C" w:rsidRDefault="00AE6D2C">
      <w:pPr>
        <w:pStyle w:val="Heading6"/>
      </w:pPr>
      <w:bookmarkStart w:id="113" w:name="section-3"/>
      <w:bookmarkEnd w:id="112"/>
    </w:p>
    <w:tbl>
      <w:tblPr>
        <w:tblW w:w="0" w:type="pct"/>
        <w:tblLook w:val="0020" w:firstRow="1" w:lastRow="0" w:firstColumn="0" w:lastColumn="0" w:noHBand="0" w:noVBand="0"/>
      </w:tblPr>
      <w:tblGrid>
        <w:gridCol w:w="1336"/>
        <w:gridCol w:w="1443"/>
        <w:gridCol w:w="1430"/>
        <w:gridCol w:w="1163"/>
        <w:gridCol w:w="1723"/>
      </w:tblGrid>
      <w:tr w:rsidR="00AE6D2C" w14:paraId="51C3274F" w14:textId="77777777">
        <w:tc>
          <w:tcPr>
            <w:tcW w:w="0" w:type="auto"/>
            <w:tcBorders>
              <w:bottom w:val="single" w:sz="0" w:space="0" w:color="auto"/>
            </w:tcBorders>
            <w:vAlign w:val="bottom"/>
          </w:tcPr>
          <w:p w14:paraId="51C3274A" w14:textId="77777777" w:rsidR="00AE6D2C" w:rsidRDefault="009145E2">
            <w:pPr>
              <w:pStyle w:val="Compact"/>
            </w:pPr>
            <w:r>
              <w:t>Source</w:t>
            </w:r>
          </w:p>
        </w:tc>
        <w:tc>
          <w:tcPr>
            <w:tcW w:w="0" w:type="auto"/>
            <w:tcBorders>
              <w:bottom w:val="single" w:sz="0" w:space="0" w:color="auto"/>
            </w:tcBorders>
            <w:vAlign w:val="bottom"/>
          </w:tcPr>
          <w:p w14:paraId="51C3274B" w14:textId="77777777" w:rsidR="00AE6D2C" w:rsidRDefault="009145E2">
            <w:pPr>
              <w:pStyle w:val="Compact"/>
              <w:jc w:val="right"/>
            </w:pPr>
            <w:r>
              <w:t>Oligotrophic</w:t>
            </w:r>
          </w:p>
        </w:tc>
        <w:tc>
          <w:tcPr>
            <w:tcW w:w="0" w:type="auto"/>
            <w:tcBorders>
              <w:bottom w:val="single" w:sz="0" w:space="0" w:color="auto"/>
            </w:tcBorders>
            <w:vAlign w:val="bottom"/>
          </w:tcPr>
          <w:p w14:paraId="51C3274C" w14:textId="77777777" w:rsidR="00AE6D2C" w:rsidRDefault="009145E2">
            <w:pPr>
              <w:pStyle w:val="Compact"/>
              <w:jc w:val="right"/>
            </w:pPr>
            <w:r>
              <w:t>Mesotrophic</w:t>
            </w:r>
          </w:p>
        </w:tc>
        <w:tc>
          <w:tcPr>
            <w:tcW w:w="0" w:type="auto"/>
            <w:tcBorders>
              <w:bottom w:val="single" w:sz="0" w:space="0" w:color="auto"/>
            </w:tcBorders>
            <w:vAlign w:val="bottom"/>
          </w:tcPr>
          <w:p w14:paraId="51C3274D" w14:textId="77777777" w:rsidR="00AE6D2C" w:rsidRDefault="009145E2">
            <w:pPr>
              <w:pStyle w:val="Compact"/>
              <w:jc w:val="right"/>
            </w:pPr>
            <w:r>
              <w:t>Eutrophic</w:t>
            </w:r>
          </w:p>
        </w:tc>
        <w:tc>
          <w:tcPr>
            <w:tcW w:w="0" w:type="auto"/>
            <w:tcBorders>
              <w:bottom w:val="single" w:sz="0" w:space="0" w:color="auto"/>
            </w:tcBorders>
            <w:vAlign w:val="bottom"/>
          </w:tcPr>
          <w:p w14:paraId="51C3274E" w14:textId="77777777" w:rsidR="00AE6D2C" w:rsidRDefault="009145E2">
            <w:pPr>
              <w:pStyle w:val="Compact"/>
              <w:jc w:val="right"/>
            </w:pPr>
            <w:r>
              <w:t>Hypereutrophic</w:t>
            </w:r>
          </w:p>
        </w:tc>
      </w:tr>
      <w:tr w:rsidR="00AE6D2C" w14:paraId="51C32755" w14:textId="77777777">
        <w:tc>
          <w:tcPr>
            <w:tcW w:w="0" w:type="auto"/>
          </w:tcPr>
          <w:p w14:paraId="51C32750" w14:textId="77777777" w:rsidR="00AE6D2C" w:rsidRDefault="009145E2">
            <w:pPr>
              <w:pStyle w:val="Compact"/>
            </w:pPr>
            <w:r>
              <w:t>URIWW</w:t>
            </w:r>
          </w:p>
        </w:tc>
        <w:tc>
          <w:tcPr>
            <w:tcW w:w="0" w:type="auto"/>
          </w:tcPr>
          <w:p w14:paraId="51C32751" w14:textId="77777777" w:rsidR="00AE6D2C" w:rsidRDefault="009145E2">
            <w:pPr>
              <w:pStyle w:val="Compact"/>
              <w:jc w:val="right"/>
            </w:pPr>
            <w:r>
              <w:t>21.4</w:t>
            </w:r>
          </w:p>
        </w:tc>
        <w:tc>
          <w:tcPr>
            <w:tcW w:w="0" w:type="auto"/>
          </w:tcPr>
          <w:p w14:paraId="51C32752" w14:textId="77777777" w:rsidR="00AE6D2C" w:rsidRDefault="009145E2">
            <w:pPr>
              <w:pStyle w:val="Compact"/>
              <w:jc w:val="right"/>
            </w:pPr>
            <w:r>
              <w:t>42.9</w:t>
            </w:r>
          </w:p>
        </w:tc>
        <w:tc>
          <w:tcPr>
            <w:tcW w:w="0" w:type="auto"/>
          </w:tcPr>
          <w:p w14:paraId="51C32753" w14:textId="77777777" w:rsidR="00AE6D2C" w:rsidRDefault="009145E2">
            <w:pPr>
              <w:pStyle w:val="Compact"/>
              <w:jc w:val="right"/>
            </w:pPr>
            <w:r>
              <w:t>20.2</w:t>
            </w:r>
          </w:p>
        </w:tc>
        <w:tc>
          <w:tcPr>
            <w:tcW w:w="0" w:type="auto"/>
          </w:tcPr>
          <w:p w14:paraId="51C32754" w14:textId="77777777" w:rsidR="00AE6D2C" w:rsidRDefault="009145E2">
            <w:pPr>
              <w:pStyle w:val="Compact"/>
              <w:jc w:val="right"/>
            </w:pPr>
            <w:r>
              <w:t>15.5</w:t>
            </w:r>
          </w:p>
        </w:tc>
      </w:tr>
      <w:tr w:rsidR="00AE6D2C" w14:paraId="51C3275B" w14:textId="77777777">
        <w:tc>
          <w:tcPr>
            <w:tcW w:w="0" w:type="auto"/>
          </w:tcPr>
          <w:p w14:paraId="51C32756" w14:textId="77777777" w:rsidR="00AE6D2C" w:rsidRDefault="009145E2">
            <w:pPr>
              <w:pStyle w:val="Compact"/>
            </w:pPr>
            <w:r>
              <w:t>LAGOSNE</w:t>
            </w:r>
          </w:p>
        </w:tc>
        <w:tc>
          <w:tcPr>
            <w:tcW w:w="0" w:type="auto"/>
          </w:tcPr>
          <w:p w14:paraId="51C32757" w14:textId="77777777" w:rsidR="00AE6D2C" w:rsidRDefault="009145E2">
            <w:pPr>
              <w:pStyle w:val="Compact"/>
              <w:jc w:val="right"/>
            </w:pPr>
            <w:r>
              <w:t>9.7</w:t>
            </w:r>
          </w:p>
        </w:tc>
        <w:tc>
          <w:tcPr>
            <w:tcW w:w="0" w:type="auto"/>
          </w:tcPr>
          <w:p w14:paraId="51C32758" w14:textId="77777777" w:rsidR="00AE6D2C" w:rsidRDefault="009145E2">
            <w:pPr>
              <w:pStyle w:val="Compact"/>
              <w:jc w:val="right"/>
            </w:pPr>
            <w:r>
              <w:t>37.6</w:t>
            </w:r>
          </w:p>
        </w:tc>
        <w:tc>
          <w:tcPr>
            <w:tcW w:w="0" w:type="auto"/>
          </w:tcPr>
          <w:p w14:paraId="51C32759" w14:textId="77777777" w:rsidR="00AE6D2C" w:rsidRDefault="009145E2">
            <w:pPr>
              <w:pStyle w:val="Compact"/>
              <w:jc w:val="right"/>
            </w:pPr>
            <w:r>
              <w:t>26.1</w:t>
            </w:r>
          </w:p>
        </w:tc>
        <w:tc>
          <w:tcPr>
            <w:tcW w:w="0" w:type="auto"/>
          </w:tcPr>
          <w:p w14:paraId="51C3275A" w14:textId="77777777" w:rsidR="00AE6D2C" w:rsidRDefault="009145E2">
            <w:pPr>
              <w:pStyle w:val="Compact"/>
              <w:jc w:val="right"/>
            </w:pPr>
            <w:r>
              <w:t>26.7</w:t>
            </w:r>
          </w:p>
        </w:tc>
      </w:tr>
    </w:tbl>
    <w:p w14:paraId="51C3275C" w14:textId="77777777" w:rsidR="00AE6D2C" w:rsidRDefault="009145E2">
      <w:pPr>
        <w:pStyle w:val="BodyText"/>
      </w:pPr>
      <w:r>
        <w:t>Table 4: Percentage of lakes and reservoirs in different chlorophyll based trophic states.</w:t>
      </w:r>
    </w:p>
    <w:p w14:paraId="51C3275D" w14:textId="77777777" w:rsidR="00AE6D2C" w:rsidRDefault="00AE6D2C">
      <w:pPr>
        <w:pStyle w:val="Heading6"/>
      </w:pPr>
      <w:bookmarkStart w:id="114" w:name="section-4"/>
      <w:bookmarkEnd w:id="113"/>
    </w:p>
    <w:tbl>
      <w:tblPr>
        <w:tblW w:w="5000" w:type="pct"/>
        <w:tblLook w:val="0020" w:firstRow="1" w:lastRow="0" w:firstColumn="0" w:lastColumn="0" w:noHBand="0" w:noVBand="0"/>
      </w:tblPr>
      <w:tblGrid>
        <w:gridCol w:w="1336"/>
        <w:gridCol w:w="1442"/>
        <w:gridCol w:w="1377"/>
        <w:gridCol w:w="1449"/>
        <w:gridCol w:w="1716"/>
        <w:gridCol w:w="2256"/>
      </w:tblGrid>
      <w:tr w:rsidR="00AE6D2C" w14:paraId="51C32764" w14:textId="77777777">
        <w:tc>
          <w:tcPr>
            <w:tcW w:w="0" w:type="auto"/>
            <w:tcBorders>
              <w:bottom w:val="single" w:sz="0" w:space="0" w:color="auto"/>
            </w:tcBorders>
            <w:vAlign w:val="bottom"/>
          </w:tcPr>
          <w:p w14:paraId="51C3275E" w14:textId="77777777" w:rsidR="00AE6D2C" w:rsidRDefault="009145E2">
            <w:pPr>
              <w:pStyle w:val="Compact"/>
            </w:pPr>
            <w:r>
              <w:t>Source</w:t>
            </w:r>
          </w:p>
        </w:tc>
        <w:tc>
          <w:tcPr>
            <w:tcW w:w="0" w:type="auto"/>
            <w:tcBorders>
              <w:bottom w:val="single" w:sz="0" w:space="0" w:color="auto"/>
            </w:tcBorders>
            <w:vAlign w:val="bottom"/>
          </w:tcPr>
          <w:p w14:paraId="51C3275F" w14:textId="77777777" w:rsidR="00AE6D2C" w:rsidRDefault="009145E2">
            <w:pPr>
              <w:pStyle w:val="Compact"/>
            </w:pPr>
            <w:r>
              <w:t>Temperautre</w:t>
            </w:r>
          </w:p>
        </w:tc>
        <w:tc>
          <w:tcPr>
            <w:tcW w:w="0" w:type="auto"/>
            <w:tcBorders>
              <w:bottom w:val="single" w:sz="0" w:space="0" w:color="auto"/>
            </w:tcBorders>
            <w:vAlign w:val="bottom"/>
          </w:tcPr>
          <w:p w14:paraId="51C32760" w14:textId="77777777" w:rsidR="00AE6D2C" w:rsidRDefault="009145E2">
            <w:pPr>
              <w:pStyle w:val="Compact"/>
            </w:pPr>
            <w:r>
              <w:t>Chlorophyll</w:t>
            </w:r>
          </w:p>
        </w:tc>
        <w:tc>
          <w:tcPr>
            <w:tcW w:w="0" w:type="auto"/>
            <w:tcBorders>
              <w:bottom w:val="single" w:sz="0" w:space="0" w:color="auto"/>
            </w:tcBorders>
            <w:vAlign w:val="bottom"/>
          </w:tcPr>
          <w:p w14:paraId="51C32761" w14:textId="77777777" w:rsidR="00AE6D2C" w:rsidRDefault="009145E2">
            <w:pPr>
              <w:pStyle w:val="Compact"/>
            </w:pPr>
            <w:r>
              <w:t>Total Nitrogen</w:t>
            </w:r>
          </w:p>
        </w:tc>
        <w:tc>
          <w:tcPr>
            <w:tcW w:w="0" w:type="auto"/>
            <w:tcBorders>
              <w:bottom w:val="single" w:sz="0" w:space="0" w:color="auto"/>
            </w:tcBorders>
            <w:vAlign w:val="bottom"/>
          </w:tcPr>
          <w:p w14:paraId="51C32762" w14:textId="77777777" w:rsidR="00AE6D2C" w:rsidRDefault="009145E2">
            <w:pPr>
              <w:pStyle w:val="Compact"/>
            </w:pPr>
            <w:r>
              <w:t>Total Phosphorus</w:t>
            </w:r>
          </w:p>
        </w:tc>
        <w:tc>
          <w:tcPr>
            <w:tcW w:w="0" w:type="auto"/>
            <w:tcBorders>
              <w:bottom w:val="single" w:sz="0" w:space="0" w:color="auto"/>
            </w:tcBorders>
            <w:vAlign w:val="bottom"/>
          </w:tcPr>
          <w:p w14:paraId="51C32763" w14:textId="77777777" w:rsidR="00AE6D2C" w:rsidRDefault="009145E2">
            <w:pPr>
              <w:pStyle w:val="Compact"/>
            </w:pPr>
            <w:r>
              <w:t>Nitrogen:Phosphorus</w:t>
            </w:r>
          </w:p>
        </w:tc>
      </w:tr>
      <w:tr w:rsidR="00AE6D2C" w14:paraId="51C3276B" w14:textId="77777777">
        <w:tc>
          <w:tcPr>
            <w:tcW w:w="0" w:type="auto"/>
          </w:tcPr>
          <w:p w14:paraId="51C32765" w14:textId="77777777" w:rsidR="00AE6D2C" w:rsidRDefault="009145E2">
            <w:pPr>
              <w:pStyle w:val="Compact"/>
            </w:pPr>
            <w:r>
              <w:t>URIWW</w:t>
            </w:r>
          </w:p>
        </w:tc>
        <w:tc>
          <w:tcPr>
            <w:tcW w:w="0" w:type="auto"/>
          </w:tcPr>
          <w:p w14:paraId="51C32766" w14:textId="77777777" w:rsidR="00AE6D2C" w:rsidRDefault="009145E2">
            <w:pPr>
              <w:pStyle w:val="Compact"/>
            </w:pPr>
            <w:r>
              <w:t>++</w:t>
            </w:r>
          </w:p>
        </w:tc>
        <w:tc>
          <w:tcPr>
            <w:tcW w:w="0" w:type="auto"/>
          </w:tcPr>
          <w:p w14:paraId="51C32767" w14:textId="77777777" w:rsidR="00AE6D2C" w:rsidRDefault="009145E2">
            <w:pPr>
              <w:pStyle w:val="Compact"/>
            </w:pPr>
            <w:r>
              <w:t>++</w:t>
            </w:r>
          </w:p>
        </w:tc>
        <w:tc>
          <w:tcPr>
            <w:tcW w:w="0" w:type="auto"/>
          </w:tcPr>
          <w:p w14:paraId="51C32768" w14:textId="77777777" w:rsidR="00AE6D2C" w:rsidRDefault="009145E2">
            <w:pPr>
              <w:pStyle w:val="Compact"/>
            </w:pPr>
            <w:r>
              <w:t>0</w:t>
            </w:r>
          </w:p>
        </w:tc>
        <w:tc>
          <w:tcPr>
            <w:tcW w:w="0" w:type="auto"/>
          </w:tcPr>
          <w:p w14:paraId="51C32769" w14:textId="77777777" w:rsidR="00AE6D2C" w:rsidRDefault="009145E2">
            <w:pPr>
              <w:pStyle w:val="Compact"/>
            </w:pPr>
            <w:r>
              <w:t>0</w:t>
            </w:r>
          </w:p>
        </w:tc>
        <w:tc>
          <w:tcPr>
            <w:tcW w:w="0" w:type="auto"/>
          </w:tcPr>
          <w:p w14:paraId="51C3276A" w14:textId="77777777" w:rsidR="00AE6D2C" w:rsidRDefault="009145E2">
            <w:pPr>
              <w:pStyle w:val="Compact"/>
            </w:pPr>
            <w:r>
              <w:t>0</w:t>
            </w:r>
          </w:p>
        </w:tc>
      </w:tr>
      <w:tr w:rsidR="00AE6D2C" w14:paraId="51C32772" w14:textId="77777777">
        <w:tc>
          <w:tcPr>
            <w:tcW w:w="0" w:type="auto"/>
          </w:tcPr>
          <w:p w14:paraId="51C3276C" w14:textId="77777777" w:rsidR="00AE6D2C" w:rsidRDefault="009145E2">
            <w:pPr>
              <w:pStyle w:val="Compact"/>
            </w:pPr>
            <w:r>
              <w:t>LAGOSNE</w:t>
            </w:r>
          </w:p>
        </w:tc>
        <w:tc>
          <w:tcPr>
            <w:tcW w:w="0" w:type="auto"/>
          </w:tcPr>
          <w:p w14:paraId="51C3276D" w14:textId="77777777" w:rsidR="00AE6D2C" w:rsidRDefault="00AE6D2C"/>
        </w:tc>
        <w:tc>
          <w:tcPr>
            <w:tcW w:w="0" w:type="auto"/>
          </w:tcPr>
          <w:p w14:paraId="51C3276E" w14:textId="77777777" w:rsidR="00AE6D2C" w:rsidRDefault="009145E2">
            <w:pPr>
              <w:pStyle w:val="Compact"/>
            </w:pPr>
            <w:r>
              <w:t>0</w:t>
            </w:r>
          </w:p>
        </w:tc>
        <w:tc>
          <w:tcPr>
            <w:tcW w:w="0" w:type="auto"/>
          </w:tcPr>
          <w:p w14:paraId="51C3276F" w14:textId="77777777" w:rsidR="00AE6D2C" w:rsidRDefault="009145E2">
            <w:pPr>
              <w:pStyle w:val="Compact"/>
            </w:pPr>
            <w:r>
              <w:t>0</w:t>
            </w:r>
          </w:p>
        </w:tc>
        <w:tc>
          <w:tcPr>
            <w:tcW w:w="0" w:type="auto"/>
          </w:tcPr>
          <w:p w14:paraId="51C32770" w14:textId="77777777" w:rsidR="00AE6D2C" w:rsidRDefault="009145E2">
            <w:pPr>
              <w:pStyle w:val="Compact"/>
            </w:pPr>
            <w:r>
              <w:t>+</w:t>
            </w:r>
          </w:p>
        </w:tc>
        <w:tc>
          <w:tcPr>
            <w:tcW w:w="0" w:type="auto"/>
          </w:tcPr>
          <w:p w14:paraId="51C32771" w14:textId="77777777" w:rsidR="00AE6D2C" w:rsidRDefault="009145E2">
            <w:pPr>
              <w:pStyle w:val="Compact"/>
            </w:pPr>
            <w:r>
              <w:t>0</w:t>
            </w:r>
          </w:p>
        </w:tc>
      </w:tr>
    </w:tbl>
    <w:p w14:paraId="51C32774" w14:textId="13C46C24" w:rsidR="00AE6D2C" w:rsidRDefault="009145E2" w:rsidP="009145E2">
      <w:pPr>
        <w:pStyle w:val="BodyText"/>
      </w:pPr>
      <w:r>
        <w:t>Table 5: Summary of long term water quality trends in the URIWW and LAGOSNE data. The “++” indicate a positive trend, the “+” indicates a weak positive trend, and the “0” indicates no trend.</w:t>
      </w:r>
      <w:bookmarkStart w:id="115" w:name="section-5"/>
      <w:bookmarkEnd w:id="114"/>
      <w:r>
        <w:t xml:space="preserve"> </w:t>
      </w:r>
    </w:p>
    <w:p w14:paraId="51C32775" w14:textId="77777777" w:rsidR="00AE6D2C" w:rsidRDefault="009145E2">
      <w:pPr>
        <w:pStyle w:val="Heading1"/>
      </w:pPr>
      <w:bookmarkStart w:id="116" w:name="figures"/>
      <w:bookmarkEnd w:id="115"/>
      <w:bookmarkEnd w:id="110"/>
      <w:r>
        <w:lastRenderedPageBreak/>
        <w:t>Figures</w:t>
      </w:r>
    </w:p>
    <w:p w14:paraId="637F24FA" w14:textId="77777777" w:rsidR="009145E2" w:rsidRDefault="009145E2">
      <w:pPr>
        <w:pStyle w:val="FirstParagraph"/>
      </w:pPr>
      <w:r>
        <w:rPr>
          <w:noProof/>
        </w:rPr>
        <w:drawing>
          <wp:inline distT="0" distB="0" distL="0" distR="0" wp14:anchorId="51C32788" wp14:editId="51C32789">
            <wp:extent cx="5943600" cy="76917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2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51C32776" w14:textId="503384EC" w:rsidR="00AE6D2C" w:rsidRDefault="009145E2">
      <w:pPr>
        <w:pStyle w:val="FirstParagraph"/>
      </w:pPr>
      <w:r>
        <w:lastRenderedPageBreak/>
        <w:t>Figure 1: Map of URI Watershed Watch lake and reservoir sampling sites</w:t>
      </w:r>
    </w:p>
    <w:p w14:paraId="51C32777" w14:textId="77777777" w:rsidR="00AE6D2C" w:rsidRDefault="00AE6D2C">
      <w:pPr>
        <w:pStyle w:val="Heading6"/>
      </w:pPr>
      <w:bookmarkStart w:id="117" w:name="section-6"/>
    </w:p>
    <w:p w14:paraId="51C32778" w14:textId="77777777" w:rsidR="00AE6D2C" w:rsidRDefault="009145E2">
      <w:pPr>
        <w:pStyle w:val="FirstParagraph"/>
      </w:pPr>
      <w:r>
        <w:rPr>
          <w:noProof/>
        </w:rPr>
        <w:drawing>
          <wp:inline distT="0" distB="0" distL="0" distR="0" wp14:anchorId="51C3278A" wp14:editId="51C3278B">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14:paraId="51C32779" w14:textId="77777777" w:rsidR="00AE6D2C" w:rsidRDefault="00AE6D2C">
      <w:pPr>
        <w:pStyle w:val="Heading6"/>
      </w:pPr>
      <w:bookmarkStart w:id="118" w:name="section-7"/>
      <w:bookmarkEnd w:id="117"/>
    </w:p>
    <w:p w14:paraId="51C3277A" w14:textId="77777777" w:rsidR="00AE6D2C" w:rsidRDefault="009145E2">
      <w:pPr>
        <w:pStyle w:val="FirstParagraph"/>
      </w:pPr>
      <w:r>
        <w:rPr>
          <w:noProof/>
        </w:rPr>
        <w:drawing>
          <wp:inline distT="0" distB="0" distL="0" distR="0" wp14:anchorId="51C3278C" wp14:editId="51C3278D">
            <wp:extent cx="5943600" cy="769171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ample_sizes.jpg"/>
                    <pic:cNvPicPr>
                      <a:picLocks noChangeAspect="1" noChangeArrowheads="1"/>
                    </pic:cNvPicPr>
                  </pic:nvPicPr>
                  <pic:blipFill>
                    <a:blip r:embed="rId22"/>
                    <a:stretch>
                      <a:fillRect/>
                    </a:stretch>
                  </pic:blipFill>
                  <pic:spPr bwMode="auto">
                    <a:xfrm>
                      <a:off x="0" y="0"/>
                      <a:ext cx="5943600" cy="7691717"/>
                    </a:xfrm>
                    <a:prstGeom prst="rect">
                      <a:avLst/>
                    </a:prstGeom>
                    <a:noFill/>
                    <a:ln w="9525">
                      <a:noFill/>
                      <a:headEnd/>
                      <a:tailEnd/>
                    </a:ln>
                  </pic:spPr>
                </pic:pic>
              </a:graphicData>
            </a:graphic>
          </wp:inline>
        </w:drawing>
      </w:r>
    </w:p>
    <w:p w14:paraId="51C3277B" w14:textId="77777777" w:rsidR="00AE6D2C" w:rsidRDefault="009145E2">
      <w:pPr>
        <w:pStyle w:val="BodyText"/>
      </w:pPr>
      <w:r>
        <w:lastRenderedPageBreak/>
        <w:t>Figure 3: Number of sites available for trend analysis by parameter and year for both URIWW and LAGOSNE.</w:t>
      </w:r>
    </w:p>
    <w:p w14:paraId="51C3277C" w14:textId="77777777" w:rsidR="00AE6D2C" w:rsidRDefault="00AE6D2C">
      <w:pPr>
        <w:pStyle w:val="Heading6"/>
      </w:pPr>
      <w:bookmarkStart w:id="119" w:name="section-8"/>
      <w:bookmarkEnd w:id="118"/>
    </w:p>
    <w:p w14:paraId="51C3277D" w14:textId="77777777" w:rsidR="00AE6D2C" w:rsidRDefault="009145E2">
      <w:pPr>
        <w:pStyle w:val="FirstParagraph"/>
      </w:pPr>
      <w:r>
        <w:rPr>
          <w:noProof/>
        </w:rPr>
        <w:drawing>
          <wp:inline distT="0" distB="0" distL="0" distR="0" wp14:anchorId="51C3278E" wp14:editId="51C3278F">
            <wp:extent cx="5943600" cy="38458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3"/>
                    <a:stretch>
                      <a:fillRect/>
                    </a:stretch>
                  </pic:blipFill>
                  <pic:spPr bwMode="auto">
                    <a:xfrm>
                      <a:off x="0" y="0"/>
                      <a:ext cx="5943600" cy="3845858"/>
                    </a:xfrm>
                    <a:prstGeom prst="rect">
                      <a:avLst/>
                    </a:prstGeom>
                    <a:noFill/>
                    <a:ln w="9525">
                      <a:noFill/>
                      <a:headEnd/>
                      <a:tailEnd/>
                    </a:ln>
                  </pic:spPr>
                </pic:pic>
              </a:graphicData>
            </a:graphic>
          </wp:inline>
        </w:drawing>
      </w:r>
      <w:r>
        <w:t xml:space="preserve"> 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p w14:paraId="51C3277E" w14:textId="77777777" w:rsidR="00AE6D2C" w:rsidRDefault="00AE6D2C">
      <w:pPr>
        <w:pStyle w:val="Heading6"/>
      </w:pPr>
      <w:bookmarkStart w:id="120" w:name="section-9"/>
      <w:bookmarkEnd w:id="119"/>
    </w:p>
    <w:p w14:paraId="44463BCB" w14:textId="77777777" w:rsidR="009145E2" w:rsidRDefault="009145E2">
      <w:pPr>
        <w:pStyle w:val="FirstParagraph"/>
      </w:pPr>
      <w:r>
        <w:rPr>
          <w:noProof/>
        </w:rPr>
        <w:drawing>
          <wp:inline distT="0" distB="0" distL="0" distR="0" wp14:anchorId="51C32790" wp14:editId="51C32791">
            <wp:extent cx="5943600" cy="76917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51C3277F" w14:textId="72D3D95A" w:rsidR="00AE6D2C" w:rsidRDefault="009145E2">
      <w:pPr>
        <w:pStyle w:val="FirstParagraph"/>
      </w:pPr>
      <w:r>
        <w:lastRenderedPageBreak/>
        <w:t>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p w14:paraId="51C32780" w14:textId="77777777" w:rsidR="00AE6D2C" w:rsidRDefault="00AE6D2C">
      <w:pPr>
        <w:pStyle w:val="Heading6"/>
      </w:pPr>
      <w:bookmarkStart w:id="121" w:name="section-10"/>
      <w:bookmarkEnd w:id="120"/>
    </w:p>
    <w:p w14:paraId="6C8C9960" w14:textId="77777777" w:rsidR="009145E2" w:rsidRDefault="009145E2">
      <w:pPr>
        <w:pStyle w:val="FirstParagraph"/>
      </w:pPr>
      <w:r>
        <w:rPr>
          <w:noProof/>
        </w:rPr>
        <w:drawing>
          <wp:inline distT="0" distB="0" distL="0" distR="0" wp14:anchorId="51C32792" wp14:editId="51C32793">
            <wp:extent cx="5943600" cy="76917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51C32781" w14:textId="4B8C9DC0" w:rsidR="00AE6D2C" w:rsidRDefault="009145E2">
      <w:pPr>
        <w:pStyle w:val="FirstParagraph"/>
      </w:pPr>
      <w:r>
        <w:lastRenderedPageBreak/>
        <w:t>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1C32782" w14:textId="77777777" w:rsidR="00AE6D2C" w:rsidRDefault="00AE6D2C">
      <w:pPr>
        <w:pStyle w:val="Heading6"/>
      </w:pPr>
      <w:bookmarkStart w:id="122" w:name="section-11"/>
      <w:bookmarkEnd w:id="121"/>
    </w:p>
    <w:p w14:paraId="0D736BAA" w14:textId="77777777" w:rsidR="009145E2" w:rsidRDefault="009145E2">
      <w:pPr>
        <w:pStyle w:val="FirstParagraph"/>
      </w:pPr>
      <w:r>
        <w:rPr>
          <w:noProof/>
        </w:rPr>
        <w:drawing>
          <wp:inline distT="0" distB="0" distL="0" distR="0" wp14:anchorId="51C32794" wp14:editId="51C32795">
            <wp:extent cx="5943600" cy="76917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51C32783" w14:textId="2E4E5083" w:rsidR="00AE6D2C" w:rsidRDefault="009145E2">
      <w:pPr>
        <w:pStyle w:val="FirstParagraph"/>
      </w:pPr>
      <w:r>
        <w:lastRenderedPageBreak/>
        <w:t>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1C32784" w14:textId="77777777" w:rsidR="00AE6D2C" w:rsidRDefault="00AE6D2C">
      <w:pPr>
        <w:pStyle w:val="Heading6"/>
      </w:pPr>
      <w:bookmarkStart w:id="123" w:name="section-12"/>
      <w:bookmarkEnd w:id="122"/>
    </w:p>
    <w:p w14:paraId="01896816" w14:textId="77777777" w:rsidR="009145E2" w:rsidRDefault="009145E2">
      <w:pPr>
        <w:pStyle w:val="FirstParagraph"/>
      </w:pPr>
      <w:r>
        <w:rPr>
          <w:noProof/>
        </w:rPr>
        <w:drawing>
          <wp:inline distT="0" distB="0" distL="0" distR="0" wp14:anchorId="51C32796" wp14:editId="51C32797">
            <wp:extent cx="5943600" cy="76917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51C32785" w14:textId="5CECBFDD" w:rsidR="00AE6D2C" w:rsidRDefault="009145E2">
      <w:pPr>
        <w:pStyle w:val="FirstParagraph"/>
      </w:pPr>
      <w:r>
        <w:lastRenderedPageBreak/>
        <w:t>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1C32786" w14:textId="77777777" w:rsidR="00AE6D2C" w:rsidRDefault="00AE6D2C">
      <w:pPr>
        <w:pStyle w:val="Heading6"/>
      </w:pPr>
      <w:bookmarkStart w:id="124" w:name="section-13"/>
      <w:bookmarkEnd w:id="123"/>
    </w:p>
    <w:p w14:paraId="03A95BFC" w14:textId="77777777" w:rsidR="009145E2" w:rsidRDefault="009145E2">
      <w:pPr>
        <w:pStyle w:val="FirstParagraph"/>
      </w:pPr>
      <w:r>
        <w:rPr>
          <w:noProof/>
        </w:rPr>
        <w:drawing>
          <wp:inline distT="0" distB="0" distL="0" distR="0" wp14:anchorId="51C32798" wp14:editId="51C32799">
            <wp:extent cx="5943600" cy="76917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_analysis.jpg"/>
                    <pic:cNvPicPr>
                      <a:picLocks noChangeAspect="1" noChangeArrowheads="1"/>
                    </pic:cNvPicPr>
                  </pic:nvPicPr>
                  <pic:blipFill>
                    <a:blip r:embed="rId2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51C32787" w14:textId="4EA3F98C" w:rsidR="00AE6D2C" w:rsidRDefault="009145E2">
      <w:pPr>
        <w:pStyle w:val="FirstParagraph"/>
      </w:pPr>
      <w:r>
        <w:lastRenderedPageBreak/>
        <w:t>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24"/>
    <w:bookmarkEnd w:id="116"/>
    <w:sectPr w:rsidR="00AE6D2C"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3279E" w14:textId="77777777" w:rsidR="00B65079" w:rsidRDefault="009145E2">
      <w:pPr>
        <w:spacing w:after="0"/>
      </w:pPr>
      <w:r>
        <w:separator/>
      </w:r>
    </w:p>
  </w:endnote>
  <w:endnote w:type="continuationSeparator" w:id="0">
    <w:p w14:paraId="51C327A0" w14:textId="77777777" w:rsidR="00B65079" w:rsidRDefault="009145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3279A" w14:textId="77777777" w:rsidR="00AE6D2C" w:rsidRDefault="009145E2">
      <w:r>
        <w:separator/>
      </w:r>
    </w:p>
  </w:footnote>
  <w:footnote w:type="continuationSeparator" w:id="0">
    <w:p w14:paraId="51C3279B" w14:textId="77777777" w:rsidR="00AE6D2C" w:rsidRDefault="00914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2FD1"/>
    <w:rsid w:val="0038599F"/>
    <w:rsid w:val="004E29B3"/>
    <w:rsid w:val="00590D07"/>
    <w:rsid w:val="00784D58"/>
    <w:rsid w:val="008D6863"/>
    <w:rsid w:val="009145E2"/>
    <w:rsid w:val="00964209"/>
    <w:rsid w:val="00AE6D2C"/>
    <w:rsid w:val="00B6507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2628"/>
  <w15:docId w15:val="{FD978210-B6B1-4C48-98A6-CC39A4FC3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306765" TargetMode="External"/><Relationship Id="rId18" Type="http://schemas.openxmlformats.org/officeDocument/2006/relationships/hyperlink" Target="https://cran.r-project.org/package=LAGOSNE" TargetMode="External"/><Relationship Id="rId26" Type="http://schemas.openxmlformats.org/officeDocument/2006/relationships/image" Target="media/image7.jpg"/><Relationship Id="rId3" Type="http://schemas.openxmlformats.org/officeDocument/2006/relationships/settings" Target="settings.xml"/><Relationship Id="rId21" Type="http://schemas.openxmlformats.org/officeDocument/2006/relationships/image" Target="media/image2.jpg"/><Relationship Id="rId7" Type="http://schemas.openxmlformats.org/officeDocument/2006/relationships/hyperlink" Target="mailto:hollister.jeff@epa.gov" TargetMode="External"/><Relationship Id="rId12" Type="http://schemas.openxmlformats.org/officeDocument/2006/relationships/hyperlink" Target="https://github.com/USEPA/ri_wq_trends/" TargetMode="External"/><Relationship Id="rId17" Type="http://schemas.openxmlformats.org/officeDocument/2006/relationships/hyperlink" Target="https://doi.org/10.5281/zenodo.4306765" TargetMode="External"/><Relationship Id="rId25" Type="http://schemas.openxmlformats.org/officeDocument/2006/relationships/image" Target="media/image6.jpg"/><Relationship Id="rId2" Type="http://schemas.openxmlformats.org/officeDocument/2006/relationships/styles" Target="styles.xml"/><Relationship Id="rId16" Type="http://schemas.openxmlformats.org/officeDocument/2006/relationships/hyperlink" Target="https://github.com/usepa/ri_wq_trends/blob/master/R/schematic_anomaly.R" TargetMode="External"/><Relationship Id="rId20" Type="http://schemas.openxmlformats.org/officeDocument/2006/relationships/image" Target="media/image1.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github.com/USEPA/ri_wq_trends/blob/master/data/yearly_average_anomaly.csv" TargetMode="External"/><Relationship Id="rId23" Type="http://schemas.openxmlformats.org/officeDocument/2006/relationships/image" Target="media/image4.jpg"/><Relationship Id="rId28" Type="http://schemas.openxmlformats.org/officeDocument/2006/relationships/image" Target="media/image9.jpg"/><Relationship Id="rId10" Type="http://schemas.openxmlformats.org/officeDocument/2006/relationships/hyperlink" Target="https://web.uri.edu/watershedwatch/uri-watershed-watch-monitoring-manuals/" TargetMode="External"/><Relationship Id="rId19" Type="http://schemas.openxmlformats.org/officeDocument/2006/relationships/hyperlink" Target="https://treaties.un.org/doc/Treaties/2016/02/20160215%2006-03%20PM/Ch_XXVII-7-d.pdf" TargetMode="External"/><Relationship Id="rId4" Type="http://schemas.openxmlformats.org/officeDocument/2006/relationships/webSettings" Target="webSettings.xml"/><Relationship Id="rId9" Type="http://schemas.openxmlformats.org/officeDocument/2006/relationships/hyperlink" Target="https://doi.org/10.5281/zenodo.4306765" TargetMode="External"/><Relationship Id="rId14" Type="http://schemas.openxmlformats.org/officeDocument/2006/relationships/hyperlink" Target="https://github.com/USEPA/ri_wq_trends/blob/master/sessioninfo.txt" TargetMode="Externa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2</Pages>
  <Words>10548</Words>
  <Characters>57279</Characters>
  <Application>Microsoft Office Word</Application>
  <DocSecurity>0</DocSecurity>
  <Lines>1004</Lines>
  <Paragraphs>378</Paragraphs>
  <ScaleCrop>false</ScaleCrop>
  <HeadingPairs>
    <vt:vector size="2" baseType="variant">
      <vt:variant>
        <vt:lpstr>Title</vt:lpstr>
      </vt:variant>
      <vt:variant>
        <vt:i4>1</vt:i4>
      </vt:variant>
    </vt:vector>
  </HeadingPairs>
  <TitlesOfParts>
    <vt:vector size="1" baseType="lpstr">
      <vt:lpstr>Title: Analyzing long-term water quality of lakes in Rhode Island and the Northeastern United States with an anomaly approach</vt:lpstr>
    </vt:vector>
  </TitlesOfParts>
  <Company/>
  <LinksUpToDate>false</LinksUpToDate>
  <CharactersWithSpaces>6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cp:lastModifiedBy>Hollister, Jeff</cp:lastModifiedBy>
  <cp:revision>4</cp:revision>
  <dcterms:created xsi:type="dcterms:W3CDTF">2020-12-04T19:56:00Z</dcterms:created>
  <dcterms:modified xsi:type="dcterms:W3CDTF">2020-12-0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